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83F57" w14:textId="77777777" w:rsidR="00F92317" w:rsidRPr="00445681" w:rsidRDefault="00F92317">
      <w:pPr>
        <w:pStyle w:val="Title"/>
        <w:rPr>
          <w:rFonts w:ascii="Tahoma" w:hAnsi="Tahoma" w:cs="Tahoma"/>
          <w:sz w:val="22"/>
        </w:rPr>
      </w:pPr>
      <w:smartTag w:uri="urn:schemas-microsoft-com:office:smarttags" w:element="State">
        <w:smartTag w:uri="urn:schemas-microsoft-com:office:smarttags" w:element="place">
          <w:r w:rsidRPr="00445681">
            <w:rPr>
              <w:rFonts w:ascii="Tahoma" w:hAnsi="Tahoma" w:cs="Tahoma"/>
              <w:sz w:val="22"/>
            </w:rPr>
            <w:t>WASHINGTON</w:t>
          </w:r>
        </w:smartTag>
      </w:smartTag>
      <w:r w:rsidRPr="00445681">
        <w:rPr>
          <w:rFonts w:ascii="Tahoma" w:hAnsi="Tahoma" w:cs="Tahoma"/>
          <w:sz w:val="22"/>
        </w:rPr>
        <w:t xml:space="preserve"> TOWNSHIP COUNCIL</w:t>
      </w:r>
    </w:p>
    <w:p w14:paraId="3992B1EA" w14:textId="38A5EF92" w:rsidR="00F92317" w:rsidRPr="00445681" w:rsidRDefault="004011D8">
      <w:pPr>
        <w:jc w:val="center"/>
        <w:rPr>
          <w:rFonts w:ascii="Tahoma" w:hAnsi="Tahoma" w:cs="Tahoma"/>
          <w:sz w:val="22"/>
        </w:rPr>
      </w:pPr>
      <w:r w:rsidRPr="00445681">
        <w:rPr>
          <w:rFonts w:ascii="Tahoma" w:hAnsi="Tahoma" w:cs="Tahoma"/>
          <w:sz w:val="22"/>
        </w:rPr>
        <w:t>MID</w:t>
      </w:r>
      <w:r w:rsidR="00F92317" w:rsidRPr="00445681">
        <w:rPr>
          <w:rFonts w:ascii="Tahoma" w:hAnsi="Tahoma" w:cs="Tahoma"/>
          <w:sz w:val="22"/>
        </w:rPr>
        <w:t>-MONTH MEETING AGENDA</w:t>
      </w:r>
    </w:p>
    <w:p w14:paraId="4BC03885" w14:textId="4AE8A383" w:rsidR="00F92317" w:rsidRPr="00445681" w:rsidRDefault="00D56490" w:rsidP="00E81D74">
      <w:pPr>
        <w:jc w:val="center"/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</w:rPr>
        <w:t>JANUARY</w:t>
      </w:r>
      <w:r w:rsidR="00684E12">
        <w:rPr>
          <w:rFonts w:ascii="Tahoma" w:hAnsi="Tahoma" w:cs="Tahoma"/>
          <w:sz w:val="22"/>
        </w:rPr>
        <w:t xml:space="preserve"> </w:t>
      </w:r>
      <w:r>
        <w:rPr>
          <w:rFonts w:ascii="Tahoma" w:hAnsi="Tahoma" w:cs="Tahoma"/>
          <w:sz w:val="22"/>
        </w:rPr>
        <w:t>20</w:t>
      </w:r>
      <w:r w:rsidR="00A6462E" w:rsidRPr="00445681">
        <w:rPr>
          <w:rFonts w:ascii="Tahoma" w:hAnsi="Tahoma" w:cs="Tahoma"/>
          <w:sz w:val="22"/>
        </w:rPr>
        <w:t>, 202</w:t>
      </w:r>
      <w:r>
        <w:rPr>
          <w:rFonts w:ascii="Tahoma" w:hAnsi="Tahoma" w:cs="Tahoma"/>
          <w:sz w:val="22"/>
        </w:rPr>
        <w:t>6</w:t>
      </w:r>
    </w:p>
    <w:p w14:paraId="4E19ACAA" w14:textId="729979CC" w:rsidR="00F92317" w:rsidRPr="00445681" w:rsidRDefault="00F92317" w:rsidP="00A356F6">
      <w:pPr>
        <w:pStyle w:val="ListParagraph"/>
        <w:numPr>
          <w:ilvl w:val="0"/>
          <w:numId w:val="1"/>
        </w:numPr>
        <w:spacing w:before="180"/>
        <w:rPr>
          <w:rFonts w:ascii="Tahoma" w:hAnsi="Tahoma" w:cs="Tahoma"/>
          <w:sz w:val="22"/>
        </w:rPr>
      </w:pPr>
      <w:r w:rsidRPr="00445681">
        <w:rPr>
          <w:rFonts w:ascii="Tahoma" w:hAnsi="Tahoma" w:cs="Tahoma"/>
          <w:sz w:val="22"/>
          <w:u w:val="single"/>
        </w:rPr>
        <w:t>CALL TO ORDER</w:t>
      </w:r>
      <w:r w:rsidR="008609E3" w:rsidRPr="00445681">
        <w:rPr>
          <w:rFonts w:ascii="Tahoma" w:hAnsi="Tahoma" w:cs="Tahoma"/>
          <w:sz w:val="22"/>
        </w:rPr>
        <w:tab/>
      </w:r>
      <w:r w:rsidR="008609E3" w:rsidRPr="00445681">
        <w:rPr>
          <w:rFonts w:ascii="Tahoma" w:hAnsi="Tahoma" w:cs="Tahoma"/>
          <w:sz w:val="22"/>
        </w:rPr>
        <w:tab/>
      </w:r>
      <w:r w:rsidR="008609E3" w:rsidRPr="00445681">
        <w:rPr>
          <w:rFonts w:ascii="Tahoma" w:hAnsi="Tahoma" w:cs="Tahoma"/>
          <w:sz w:val="22"/>
        </w:rPr>
        <w:tab/>
      </w:r>
      <w:r w:rsidR="008609E3" w:rsidRPr="00445681">
        <w:rPr>
          <w:rFonts w:ascii="Tahoma" w:hAnsi="Tahoma" w:cs="Tahoma"/>
          <w:sz w:val="22"/>
        </w:rPr>
        <w:tab/>
      </w:r>
      <w:r w:rsidR="003A5CEA" w:rsidRPr="00445681">
        <w:rPr>
          <w:rFonts w:ascii="Tahoma" w:hAnsi="Tahoma" w:cs="Tahoma"/>
          <w:sz w:val="22"/>
        </w:rPr>
        <w:tab/>
      </w:r>
      <w:r w:rsidR="003A5CEA" w:rsidRPr="00445681">
        <w:rPr>
          <w:rFonts w:ascii="Tahoma" w:hAnsi="Tahoma" w:cs="Tahoma"/>
          <w:sz w:val="22"/>
        </w:rPr>
        <w:tab/>
      </w:r>
      <w:r w:rsidR="008609E3" w:rsidRPr="00445681">
        <w:rPr>
          <w:rFonts w:ascii="Tahoma" w:hAnsi="Tahoma" w:cs="Tahoma"/>
          <w:sz w:val="22"/>
        </w:rPr>
        <w:t xml:space="preserve"> </w:t>
      </w:r>
      <w:r w:rsidR="00DE0A96" w:rsidRPr="00445681">
        <w:rPr>
          <w:rFonts w:ascii="Tahoma" w:hAnsi="Tahoma" w:cs="Tahoma"/>
          <w:sz w:val="22"/>
        </w:rPr>
        <w:tab/>
      </w:r>
      <w:r w:rsidR="003F065C" w:rsidRPr="00445681">
        <w:rPr>
          <w:rFonts w:ascii="Tahoma" w:hAnsi="Tahoma" w:cs="Tahoma"/>
          <w:sz w:val="22"/>
        </w:rPr>
        <w:tab/>
      </w:r>
      <w:r w:rsidR="003F065C" w:rsidRPr="00445681">
        <w:rPr>
          <w:rFonts w:ascii="Tahoma" w:hAnsi="Tahoma" w:cs="Tahoma"/>
          <w:sz w:val="22"/>
        </w:rPr>
        <w:tab/>
      </w:r>
      <w:r w:rsidR="008609E3" w:rsidRPr="00445681">
        <w:rPr>
          <w:rFonts w:ascii="Tahoma" w:hAnsi="Tahoma" w:cs="Tahoma"/>
          <w:sz w:val="22"/>
        </w:rPr>
        <w:t xml:space="preserve">TIME </w:t>
      </w:r>
      <w:r w:rsidR="003A5CEA" w:rsidRPr="00445681">
        <w:rPr>
          <w:rFonts w:ascii="Tahoma" w:hAnsi="Tahoma" w:cs="Tahoma"/>
          <w:sz w:val="22"/>
        </w:rPr>
        <w:tab/>
      </w:r>
      <w:r w:rsidR="008609E3" w:rsidRPr="00445681">
        <w:rPr>
          <w:rFonts w:ascii="Tahoma" w:hAnsi="Tahoma" w:cs="Tahoma"/>
          <w:sz w:val="22"/>
        </w:rPr>
        <w:t>4:</w:t>
      </w:r>
      <w:r w:rsidR="0087647A" w:rsidRPr="00445681">
        <w:rPr>
          <w:rFonts w:ascii="Tahoma" w:hAnsi="Tahoma" w:cs="Tahoma"/>
          <w:sz w:val="22"/>
        </w:rPr>
        <w:t>3</w:t>
      </w:r>
      <w:r w:rsidR="008609E3" w:rsidRPr="00445681">
        <w:rPr>
          <w:rFonts w:ascii="Tahoma" w:hAnsi="Tahoma" w:cs="Tahoma"/>
          <w:sz w:val="22"/>
        </w:rPr>
        <w:t>0</w:t>
      </w:r>
      <w:r w:rsidRPr="00445681">
        <w:rPr>
          <w:rFonts w:ascii="Tahoma" w:hAnsi="Tahoma" w:cs="Tahoma"/>
          <w:sz w:val="22"/>
        </w:rPr>
        <w:t xml:space="preserve"> P.M.</w:t>
      </w:r>
    </w:p>
    <w:p w14:paraId="4A01C82E" w14:textId="77777777" w:rsidR="00F92317" w:rsidRPr="00445681" w:rsidRDefault="002668AB" w:rsidP="00A356F6">
      <w:pPr>
        <w:pStyle w:val="ListParagraph"/>
        <w:numPr>
          <w:ilvl w:val="1"/>
          <w:numId w:val="1"/>
        </w:numPr>
        <w:spacing w:before="60"/>
        <w:ind w:left="1080"/>
        <w:rPr>
          <w:rFonts w:ascii="Tahoma" w:hAnsi="Tahoma" w:cs="Tahoma"/>
          <w:sz w:val="22"/>
        </w:rPr>
      </w:pPr>
      <w:r w:rsidRPr="00445681">
        <w:rPr>
          <w:rFonts w:ascii="Tahoma" w:hAnsi="Tahoma" w:cs="Tahoma"/>
          <w:sz w:val="22"/>
        </w:rPr>
        <w:t>PLEDGE OF</w:t>
      </w:r>
      <w:r w:rsidR="00F92317" w:rsidRPr="00445681">
        <w:rPr>
          <w:rFonts w:ascii="Tahoma" w:hAnsi="Tahoma" w:cs="Tahoma"/>
          <w:sz w:val="22"/>
        </w:rPr>
        <w:t xml:space="preserve"> ALLEGIANCE</w:t>
      </w:r>
    </w:p>
    <w:p w14:paraId="41696A85" w14:textId="524FA495" w:rsidR="00F92317" w:rsidRDefault="00F92317" w:rsidP="00A356F6">
      <w:pPr>
        <w:pStyle w:val="ListParagraph"/>
        <w:numPr>
          <w:ilvl w:val="0"/>
          <w:numId w:val="1"/>
        </w:numPr>
        <w:spacing w:before="120"/>
        <w:rPr>
          <w:rFonts w:ascii="Tahoma" w:hAnsi="Tahoma" w:cs="Tahoma"/>
          <w:sz w:val="22"/>
        </w:rPr>
      </w:pPr>
      <w:r w:rsidRPr="00445681">
        <w:rPr>
          <w:rFonts w:ascii="Tahoma" w:hAnsi="Tahoma" w:cs="Tahoma"/>
          <w:sz w:val="22"/>
          <w:u w:val="single"/>
        </w:rPr>
        <w:t>AGENDA APPROVAL</w:t>
      </w:r>
      <w:r w:rsidRPr="00445681">
        <w:rPr>
          <w:rFonts w:ascii="Tahoma" w:hAnsi="Tahoma" w:cs="Tahoma"/>
          <w:sz w:val="22"/>
        </w:rPr>
        <w:tab/>
      </w:r>
      <w:r w:rsidRPr="00445681">
        <w:rPr>
          <w:rFonts w:ascii="Tahoma" w:hAnsi="Tahoma" w:cs="Tahoma"/>
          <w:sz w:val="22"/>
        </w:rPr>
        <w:tab/>
      </w:r>
      <w:r w:rsidR="00E81D74" w:rsidRPr="00445681">
        <w:rPr>
          <w:rFonts w:ascii="Tahoma" w:hAnsi="Tahoma" w:cs="Tahoma"/>
          <w:sz w:val="22"/>
        </w:rPr>
        <w:tab/>
      </w:r>
      <w:r w:rsidR="00E81D74" w:rsidRPr="00445681">
        <w:rPr>
          <w:rFonts w:ascii="Tahoma" w:hAnsi="Tahoma" w:cs="Tahoma"/>
          <w:sz w:val="22"/>
        </w:rPr>
        <w:tab/>
      </w:r>
      <w:r w:rsidR="00E81D74" w:rsidRPr="00445681">
        <w:rPr>
          <w:rFonts w:ascii="Tahoma" w:hAnsi="Tahoma" w:cs="Tahoma"/>
          <w:sz w:val="22"/>
        </w:rPr>
        <w:tab/>
      </w:r>
      <w:r w:rsidR="00523040" w:rsidRPr="00445681">
        <w:rPr>
          <w:rFonts w:ascii="Tahoma" w:hAnsi="Tahoma" w:cs="Tahoma"/>
          <w:sz w:val="22"/>
        </w:rPr>
        <w:tab/>
      </w:r>
      <w:r w:rsidR="00523040" w:rsidRPr="00445681">
        <w:rPr>
          <w:rFonts w:ascii="Tahoma" w:hAnsi="Tahoma" w:cs="Tahoma"/>
          <w:sz w:val="22"/>
        </w:rPr>
        <w:tab/>
      </w:r>
      <w:r w:rsidR="00523040" w:rsidRPr="00445681">
        <w:rPr>
          <w:rFonts w:ascii="Tahoma" w:hAnsi="Tahoma" w:cs="Tahoma"/>
          <w:sz w:val="22"/>
        </w:rPr>
        <w:tab/>
      </w:r>
      <w:r w:rsidRPr="00445681">
        <w:rPr>
          <w:rFonts w:ascii="Tahoma" w:hAnsi="Tahoma" w:cs="Tahoma"/>
          <w:sz w:val="22"/>
        </w:rPr>
        <w:t>MOTION</w:t>
      </w:r>
      <w:r w:rsidR="00E81D74" w:rsidRPr="00445681">
        <w:rPr>
          <w:rFonts w:ascii="Tahoma" w:hAnsi="Tahoma" w:cs="Tahoma"/>
          <w:sz w:val="22"/>
        </w:rPr>
        <w:tab/>
      </w:r>
      <w:r w:rsidRPr="00445681">
        <w:rPr>
          <w:rFonts w:ascii="Tahoma" w:hAnsi="Tahoma" w:cs="Tahoma"/>
          <w:sz w:val="22"/>
        </w:rPr>
        <w:t>SECOND</w:t>
      </w:r>
    </w:p>
    <w:p w14:paraId="6FD017C9" w14:textId="78A1AFE5" w:rsidR="00A256EF" w:rsidRPr="00A256EF" w:rsidRDefault="00D56490" w:rsidP="00D56490">
      <w:pPr>
        <w:numPr>
          <w:ilvl w:val="0"/>
          <w:numId w:val="1"/>
        </w:numPr>
        <w:spacing w:before="120"/>
        <w:rPr>
          <w:rFonts w:ascii="Tahoma" w:hAnsi="Tahoma" w:cs="Tahoma"/>
          <w:sz w:val="22"/>
          <w:u w:val="single"/>
        </w:rPr>
      </w:pPr>
      <w:r>
        <w:rPr>
          <w:rFonts w:ascii="Tahoma" w:hAnsi="Tahoma" w:cs="Tahoma"/>
          <w:sz w:val="22"/>
          <w:u w:val="single"/>
        </w:rPr>
        <w:t>PUBLIC HEARING</w:t>
      </w:r>
      <w:r>
        <w:rPr>
          <w:rFonts w:ascii="Calibri" w:hAnsi="Calibri"/>
          <w:sz w:val="24"/>
        </w:rPr>
        <w:t xml:space="preserve"> </w:t>
      </w:r>
      <w:proofErr w:type="gramStart"/>
      <w:r w:rsidR="00D361A1">
        <w:rPr>
          <w:rFonts w:ascii="Calibri" w:hAnsi="Calibri"/>
          <w:sz w:val="24"/>
        </w:rPr>
        <w:t>to</w:t>
      </w:r>
      <w:proofErr w:type="gramEnd"/>
      <w:r w:rsidR="00D361A1">
        <w:rPr>
          <w:rFonts w:ascii="Calibri" w:hAnsi="Calibri"/>
          <w:sz w:val="24"/>
        </w:rPr>
        <w:t xml:space="preserve"> a</w:t>
      </w:r>
      <w:r w:rsidR="00D361A1" w:rsidRPr="00D361A1">
        <w:rPr>
          <w:rFonts w:ascii="Calibri" w:hAnsi="Calibri"/>
          <w:sz w:val="24"/>
        </w:rPr>
        <w:t xml:space="preserve">mend Zoning Ordinance Chapter 150, B-1 Business </w:t>
      </w:r>
      <w:r w:rsidR="00A256EF">
        <w:rPr>
          <w:rFonts w:ascii="Calibri" w:hAnsi="Calibri"/>
          <w:sz w:val="24"/>
        </w:rPr>
        <w:tab/>
      </w:r>
      <w:r w:rsidR="00A256EF" w:rsidRPr="00445681">
        <w:rPr>
          <w:rFonts w:ascii="Tahoma" w:hAnsi="Tahoma" w:cs="Tahoma"/>
          <w:sz w:val="22"/>
        </w:rPr>
        <w:t>MOTION</w:t>
      </w:r>
      <w:r w:rsidR="00A256EF" w:rsidRPr="00445681">
        <w:rPr>
          <w:rFonts w:ascii="Tahoma" w:hAnsi="Tahoma" w:cs="Tahoma"/>
          <w:sz w:val="22"/>
        </w:rPr>
        <w:tab/>
        <w:t>SECOND</w:t>
      </w:r>
    </w:p>
    <w:p w14:paraId="58F30FD2" w14:textId="132B6B95" w:rsidR="00D56490" w:rsidRPr="00D56490" w:rsidRDefault="00D361A1" w:rsidP="00A256EF">
      <w:pPr>
        <w:ind w:left="360"/>
        <w:rPr>
          <w:rFonts w:ascii="Tahoma" w:hAnsi="Tahoma" w:cs="Tahoma"/>
          <w:sz w:val="22"/>
          <w:u w:val="single"/>
        </w:rPr>
      </w:pPr>
      <w:r w:rsidRPr="00D361A1">
        <w:rPr>
          <w:rFonts w:ascii="Calibri" w:hAnsi="Calibri"/>
          <w:sz w:val="24"/>
        </w:rPr>
        <w:t>District. #</w:t>
      </w:r>
      <w:r w:rsidR="00424728">
        <w:rPr>
          <w:rFonts w:ascii="Calibri" w:hAnsi="Calibri"/>
          <w:sz w:val="24"/>
        </w:rPr>
        <w:t>2</w:t>
      </w:r>
      <w:r w:rsidRPr="00D361A1">
        <w:rPr>
          <w:rFonts w:ascii="Calibri" w:hAnsi="Calibri"/>
          <w:sz w:val="24"/>
        </w:rPr>
        <w:t>-202</w:t>
      </w:r>
      <w:r w:rsidR="00424728">
        <w:rPr>
          <w:rFonts w:ascii="Calibri" w:hAnsi="Calibri"/>
          <w:sz w:val="24"/>
        </w:rPr>
        <w:t>5</w:t>
      </w:r>
      <w:r w:rsidRPr="00D361A1">
        <w:rPr>
          <w:rFonts w:ascii="Calibri" w:hAnsi="Calibri"/>
          <w:sz w:val="24"/>
        </w:rPr>
        <w:t xml:space="preserve"> Allow Motor Vehicle Repossession</w:t>
      </w:r>
      <w:r>
        <w:rPr>
          <w:rFonts w:ascii="Calibri" w:hAnsi="Calibri"/>
          <w:sz w:val="24"/>
        </w:rPr>
        <w:t xml:space="preserve"> as </w:t>
      </w:r>
      <w:proofErr w:type="gramStart"/>
      <w:r>
        <w:rPr>
          <w:rFonts w:ascii="Calibri" w:hAnsi="Calibri"/>
          <w:sz w:val="24"/>
        </w:rPr>
        <w:t>a Conditional</w:t>
      </w:r>
      <w:proofErr w:type="gramEnd"/>
      <w:r>
        <w:rPr>
          <w:rFonts w:ascii="Calibri" w:hAnsi="Calibri"/>
          <w:sz w:val="24"/>
        </w:rPr>
        <w:t xml:space="preserve"> Use</w:t>
      </w:r>
      <w:r w:rsidR="00D56490">
        <w:rPr>
          <w:rFonts w:ascii="Calibri" w:hAnsi="Calibri"/>
          <w:sz w:val="24"/>
        </w:rPr>
        <w:t>.</w:t>
      </w:r>
      <w:r w:rsidR="00A256EF">
        <w:rPr>
          <w:rFonts w:ascii="Calibri" w:hAnsi="Calibri"/>
          <w:sz w:val="24"/>
        </w:rPr>
        <w:tab/>
      </w:r>
      <w:r w:rsidR="00A256EF">
        <w:rPr>
          <w:rFonts w:ascii="Calibri" w:hAnsi="Calibri"/>
          <w:sz w:val="24"/>
        </w:rPr>
        <w:tab/>
      </w:r>
      <w:r w:rsidR="00A256EF">
        <w:rPr>
          <w:rFonts w:ascii="Calibri" w:hAnsi="Calibri"/>
          <w:sz w:val="24"/>
        </w:rPr>
        <w:tab/>
      </w:r>
    </w:p>
    <w:p w14:paraId="266933C1" w14:textId="72203736" w:rsidR="000D0E60" w:rsidRPr="00445681" w:rsidRDefault="00F92317" w:rsidP="00A356F6">
      <w:pPr>
        <w:numPr>
          <w:ilvl w:val="0"/>
          <w:numId w:val="1"/>
        </w:numPr>
        <w:spacing w:before="120"/>
        <w:rPr>
          <w:rFonts w:ascii="Tahoma" w:hAnsi="Tahoma" w:cs="Tahoma"/>
          <w:sz w:val="22"/>
          <w:u w:val="single"/>
        </w:rPr>
      </w:pPr>
      <w:r w:rsidRPr="00445681">
        <w:rPr>
          <w:rFonts w:ascii="Tahoma" w:hAnsi="Tahoma" w:cs="Tahoma"/>
          <w:sz w:val="22"/>
          <w:u w:val="single"/>
        </w:rPr>
        <w:t>SECRETARY PRESENTS THE MINUTES OF PREVIOUS MEETING</w:t>
      </w:r>
    </w:p>
    <w:p w14:paraId="34398B6B" w14:textId="6607BC72" w:rsidR="00435666" w:rsidRPr="00CD13A7" w:rsidRDefault="006F5FEE" w:rsidP="00CD13A7">
      <w:pPr>
        <w:pStyle w:val="ListParagraph"/>
        <w:numPr>
          <w:ilvl w:val="1"/>
          <w:numId w:val="1"/>
        </w:numPr>
        <w:spacing w:before="80"/>
        <w:ind w:left="1080"/>
        <w:rPr>
          <w:rFonts w:ascii="Tahoma" w:hAnsi="Tahoma" w:cs="Tahoma"/>
          <w:sz w:val="22"/>
        </w:rPr>
      </w:pPr>
      <w:r w:rsidRPr="00445681">
        <w:rPr>
          <w:rFonts w:ascii="Tahoma" w:hAnsi="Tahoma" w:cs="Tahoma"/>
          <w:sz w:val="22"/>
        </w:rPr>
        <w:t xml:space="preserve">REGULAR </w:t>
      </w:r>
      <w:r w:rsidR="00647CB5" w:rsidRPr="00445681">
        <w:rPr>
          <w:rFonts w:ascii="Tahoma" w:hAnsi="Tahoma" w:cs="Tahoma"/>
          <w:sz w:val="22"/>
        </w:rPr>
        <w:t>MEETING</w:t>
      </w:r>
      <w:r w:rsidR="006A2BB6" w:rsidRPr="00445681">
        <w:rPr>
          <w:rFonts w:ascii="Tahoma" w:hAnsi="Tahoma" w:cs="Tahoma"/>
          <w:sz w:val="22"/>
        </w:rPr>
        <w:t xml:space="preserve"> </w:t>
      </w:r>
      <w:r w:rsidR="00C178B8" w:rsidRPr="00445681">
        <w:rPr>
          <w:rFonts w:ascii="Tahoma" w:hAnsi="Tahoma" w:cs="Tahoma"/>
          <w:sz w:val="22"/>
        </w:rPr>
        <w:t xml:space="preserve">ON </w:t>
      </w:r>
      <w:r w:rsidR="00C03A64">
        <w:rPr>
          <w:rFonts w:ascii="Tahoma" w:hAnsi="Tahoma" w:cs="Tahoma"/>
          <w:sz w:val="22"/>
        </w:rPr>
        <w:t>1</w:t>
      </w:r>
      <w:r w:rsidR="00F426A3" w:rsidRPr="00445681">
        <w:rPr>
          <w:rFonts w:ascii="Tahoma" w:hAnsi="Tahoma" w:cs="Tahoma"/>
          <w:sz w:val="22"/>
        </w:rPr>
        <w:t>/</w:t>
      </w:r>
      <w:r w:rsidR="00D56490">
        <w:rPr>
          <w:rFonts w:ascii="Tahoma" w:hAnsi="Tahoma" w:cs="Tahoma"/>
          <w:sz w:val="22"/>
        </w:rPr>
        <w:t>5</w:t>
      </w:r>
      <w:r w:rsidR="00A6462E" w:rsidRPr="00CD13A7">
        <w:rPr>
          <w:rFonts w:ascii="Tahoma" w:hAnsi="Tahoma" w:cs="Tahoma"/>
          <w:sz w:val="22"/>
        </w:rPr>
        <w:t>/2</w:t>
      </w:r>
      <w:r w:rsidR="00D56490">
        <w:rPr>
          <w:rFonts w:ascii="Tahoma" w:hAnsi="Tahoma" w:cs="Tahoma"/>
          <w:sz w:val="22"/>
        </w:rPr>
        <w:t>6</w:t>
      </w:r>
      <w:r w:rsidR="00E81D74" w:rsidRPr="00CD13A7">
        <w:rPr>
          <w:rFonts w:ascii="Tahoma" w:hAnsi="Tahoma" w:cs="Tahoma"/>
          <w:sz w:val="22"/>
        </w:rPr>
        <w:tab/>
      </w:r>
      <w:r w:rsidR="00E81D74" w:rsidRPr="00CD13A7">
        <w:rPr>
          <w:rFonts w:ascii="Tahoma" w:hAnsi="Tahoma" w:cs="Tahoma"/>
          <w:sz w:val="22"/>
        </w:rPr>
        <w:tab/>
      </w:r>
      <w:r w:rsidR="00523040" w:rsidRPr="00CD13A7">
        <w:rPr>
          <w:rFonts w:ascii="Tahoma" w:hAnsi="Tahoma" w:cs="Tahoma"/>
          <w:sz w:val="22"/>
        </w:rPr>
        <w:tab/>
      </w:r>
      <w:r w:rsidR="00C178B8" w:rsidRPr="00CD13A7">
        <w:rPr>
          <w:rFonts w:ascii="Tahoma" w:hAnsi="Tahoma" w:cs="Tahoma"/>
          <w:sz w:val="22"/>
        </w:rPr>
        <w:tab/>
      </w:r>
      <w:r w:rsidR="00C178B8" w:rsidRPr="00CD13A7">
        <w:rPr>
          <w:rFonts w:ascii="Tahoma" w:hAnsi="Tahoma" w:cs="Tahoma"/>
          <w:sz w:val="22"/>
        </w:rPr>
        <w:tab/>
      </w:r>
      <w:r w:rsidR="00523040" w:rsidRPr="00CD13A7">
        <w:rPr>
          <w:rFonts w:ascii="Tahoma" w:hAnsi="Tahoma" w:cs="Tahoma"/>
          <w:sz w:val="22"/>
        </w:rPr>
        <w:tab/>
      </w:r>
      <w:r w:rsidR="00E81D74" w:rsidRPr="00CD13A7">
        <w:rPr>
          <w:rFonts w:ascii="Tahoma" w:hAnsi="Tahoma" w:cs="Tahoma"/>
          <w:sz w:val="22"/>
        </w:rPr>
        <w:t>MOTION</w:t>
      </w:r>
      <w:r w:rsidR="00E81D74" w:rsidRPr="00CD13A7">
        <w:rPr>
          <w:rFonts w:ascii="Tahoma" w:hAnsi="Tahoma" w:cs="Tahoma"/>
          <w:sz w:val="22"/>
        </w:rPr>
        <w:tab/>
      </w:r>
      <w:r w:rsidRPr="00CD13A7">
        <w:rPr>
          <w:rFonts w:ascii="Tahoma" w:hAnsi="Tahoma" w:cs="Tahoma"/>
          <w:sz w:val="22"/>
        </w:rPr>
        <w:t>SECOND</w:t>
      </w:r>
    </w:p>
    <w:p w14:paraId="465DFF1A" w14:textId="77777777" w:rsidR="00A23EC9" w:rsidRPr="00445681" w:rsidRDefault="00A23EC9" w:rsidP="00435666">
      <w:pPr>
        <w:pStyle w:val="ListParagraph"/>
        <w:numPr>
          <w:ilvl w:val="0"/>
          <w:numId w:val="1"/>
        </w:numPr>
        <w:spacing w:before="240" w:after="180"/>
        <w:rPr>
          <w:rFonts w:ascii="Tahoma" w:hAnsi="Tahoma" w:cs="Tahoma"/>
          <w:sz w:val="22"/>
        </w:rPr>
      </w:pPr>
      <w:r w:rsidRPr="00445681">
        <w:rPr>
          <w:rFonts w:ascii="Tahoma" w:hAnsi="Tahoma" w:cs="Tahoma"/>
          <w:sz w:val="22"/>
          <w:u w:val="single"/>
        </w:rPr>
        <w:t>SECRETARY PRESENTS THE BILLS – MOTION TO PAY BILLS &amp; PAYROLL</w:t>
      </w:r>
      <w:r w:rsidRPr="00445681">
        <w:rPr>
          <w:rFonts w:ascii="Tahoma" w:hAnsi="Tahoma" w:cs="Tahoma"/>
          <w:sz w:val="22"/>
        </w:rPr>
        <w:tab/>
        <w:t xml:space="preserve">MOTION </w:t>
      </w:r>
      <w:r w:rsidRPr="00445681">
        <w:rPr>
          <w:rFonts w:ascii="Tahoma" w:hAnsi="Tahoma" w:cs="Tahoma"/>
          <w:sz w:val="22"/>
        </w:rPr>
        <w:tab/>
        <w:t>SECOND</w:t>
      </w:r>
    </w:p>
    <w:tbl>
      <w:tblPr>
        <w:tblStyle w:val="TableGrid"/>
        <w:tblW w:w="10170" w:type="dxa"/>
        <w:tblInd w:w="26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1889"/>
        <w:gridCol w:w="1440"/>
        <w:gridCol w:w="270"/>
        <w:gridCol w:w="1531"/>
        <w:gridCol w:w="1530"/>
        <w:gridCol w:w="1530"/>
      </w:tblGrid>
      <w:tr w:rsidR="0087647A" w:rsidRPr="00445681" w14:paraId="6049AA23" w14:textId="77777777" w:rsidTr="00224FF5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006E3" w14:textId="77777777" w:rsidR="0087647A" w:rsidRPr="00445681" w:rsidRDefault="0087647A" w:rsidP="0087647A">
            <w:pPr>
              <w:jc w:val="right"/>
              <w:rPr>
                <w:rFonts w:ascii="Tahoma" w:hAnsi="Tahoma" w:cs="Tahoma"/>
                <w:b/>
                <w:bCs/>
                <w:sz w:val="22"/>
              </w:rPr>
            </w:pPr>
            <w:r w:rsidRPr="00445681">
              <w:rPr>
                <w:rFonts w:ascii="Tahoma" w:hAnsi="Tahoma" w:cs="Tahoma"/>
                <w:b/>
                <w:bCs/>
                <w:sz w:val="22"/>
              </w:rPr>
              <w:t>ACCOUNT</w:t>
            </w:r>
          </w:p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4EA96" w14:textId="77777777" w:rsidR="0087647A" w:rsidRPr="00445681" w:rsidRDefault="0087647A" w:rsidP="0087647A">
            <w:pPr>
              <w:jc w:val="center"/>
              <w:rPr>
                <w:rFonts w:ascii="Tahoma" w:hAnsi="Tahoma" w:cs="Tahoma"/>
                <w:b/>
                <w:bCs/>
                <w:sz w:val="22"/>
              </w:rPr>
            </w:pPr>
            <w:r w:rsidRPr="00445681">
              <w:rPr>
                <w:rFonts w:ascii="Tahoma" w:hAnsi="Tahoma" w:cs="Tahoma"/>
                <w:b/>
                <w:bCs/>
                <w:sz w:val="22"/>
              </w:rPr>
              <w:t>BILL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85835" w14:textId="77777777" w:rsidR="0087647A" w:rsidRPr="00445681" w:rsidRDefault="0087647A" w:rsidP="0087647A">
            <w:pPr>
              <w:jc w:val="center"/>
              <w:rPr>
                <w:rFonts w:ascii="Tahoma" w:hAnsi="Tahoma" w:cs="Tahoma"/>
                <w:b/>
                <w:bCs/>
                <w:sz w:val="22"/>
              </w:rPr>
            </w:pPr>
            <w:r w:rsidRPr="00445681">
              <w:rPr>
                <w:rFonts w:ascii="Tahoma" w:hAnsi="Tahoma" w:cs="Tahoma"/>
                <w:b/>
                <w:bCs/>
                <w:sz w:val="22"/>
              </w:rPr>
              <w:t>PAYROLL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ACA950" w14:textId="77777777" w:rsidR="0087647A" w:rsidRPr="00445681" w:rsidRDefault="0087647A" w:rsidP="0087647A">
            <w:pPr>
              <w:jc w:val="right"/>
              <w:rPr>
                <w:rFonts w:ascii="Tahoma" w:hAnsi="Tahoma" w:cs="Tahoma"/>
                <w:b/>
                <w:bCs/>
                <w:sz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86DE0" w14:textId="77777777" w:rsidR="0087647A" w:rsidRPr="00445681" w:rsidRDefault="0087647A" w:rsidP="0087647A">
            <w:pPr>
              <w:jc w:val="right"/>
              <w:rPr>
                <w:rFonts w:ascii="Tahoma" w:hAnsi="Tahoma" w:cs="Tahoma"/>
                <w:b/>
                <w:bCs/>
                <w:sz w:val="22"/>
              </w:rPr>
            </w:pPr>
            <w:r w:rsidRPr="00445681">
              <w:rPr>
                <w:rFonts w:ascii="Tahoma" w:hAnsi="Tahoma" w:cs="Tahoma"/>
                <w:b/>
                <w:bCs/>
                <w:sz w:val="22"/>
              </w:rPr>
              <w:t>ACCOUN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C287A" w14:textId="77777777" w:rsidR="0087647A" w:rsidRPr="00445681" w:rsidRDefault="0087647A" w:rsidP="0087647A">
            <w:pPr>
              <w:jc w:val="center"/>
              <w:rPr>
                <w:rFonts w:ascii="Tahoma" w:hAnsi="Tahoma" w:cs="Tahoma"/>
                <w:b/>
                <w:bCs/>
                <w:sz w:val="22"/>
              </w:rPr>
            </w:pPr>
            <w:r w:rsidRPr="00445681">
              <w:rPr>
                <w:rFonts w:ascii="Tahoma" w:hAnsi="Tahoma" w:cs="Tahoma"/>
                <w:b/>
                <w:bCs/>
                <w:sz w:val="22"/>
              </w:rPr>
              <w:t>BILL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9C50F" w14:textId="77777777" w:rsidR="0087647A" w:rsidRPr="00445681" w:rsidRDefault="0087647A" w:rsidP="0087647A">
            <w:pPr>
              <w:jc w:val="center"/>
              <w:rPr>
                <w:rFonts w:ascii="Tahoma" w:hAnsi="Tahoma" w:cs="Tahoma"/>
                <w:b/>
                <w:bCs/>
                <w:sz w:val="22"/>
              </w:rPr>
            </w:pPr>
            <w:r w:rsidRPr="00445681">
              <w:rPr>
                <w:rFonts w:ascii="Tahoma" w:hAnsi="Tahoma" w:cs="Tahoma"/>
                <w:b/>
                <w:bCs/>
                <w:sz w:val="22"/>
              </w:rPr>
              <w:t>PAYROLL</w:t>
            </w:r>
          </w:p>
        </w:tc>
      </w:tr>
      <w:tr w:rsidR="00E4363D" w:rsidRPr="00445681" w14:paraId="2A4F301B" w14:textId="77777777" w:rsidTr="00224FF5">
        <w:trPr>
          <w:trHeight w:val="386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0EAD1" w14:textId="77777777" w:rsidR="0087647A" w:rsidRPr="00445681" w:rsidRDefault="0087647A" w:rsidP="00445B07">
            <w:pPr>
              <w:spacing w:before="80"/>
              <w:jc w:val="right"/>
              <w:rPr>
                <w:rFonts w:ascii="Tahoma" w:hAnsi="Tahoma" w:cs="Tahoma"/>
                <w:sz w:val="22"/>
              </w:rPr>
            </w:pPr>
            <w:r w:rsidRPr="00445681">
              <w:rPr>
                <w:rFonts w:ascii="Tahoma" w:hAnsi="Tahoma" w:cs="Tahoma"/>
                <w:sz w:val="22"/>
              </w:rPr>
              <w:t>GENERAL FUND</w:t>
            </w:r>
          </w:p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D0F31" w14:textId="19B94D93" w:rsidR="009E4961" w:rsidRPr="00D56490" w:rsidRDefault="0087647A" w:rsidP="009E4961">
            <w:pPr>
              <w:spacing w:before="80"/>
              <w:jc w:val="right"/>
              <w:rPr>
                <w:rFonts w:ascii="Tahoma" w:hAnsi="Tahoma" w:cs="Tahoma"/>
                <w:color w:val="FFFFFF" w:themeColor="background1"/>
                <w:sz w:val="22"/>
              </w:rPr>
            </w:pP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 xml:space="preserve">$ 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39</w:t>
            </w:r>
            <w:r w:rsidR="008B1217" w:rsidRPr="00D56490">
              <w:rPr>
                <w:rFonts w:ascii="Tahoma" w:hAnsi="Tahoma" w:cs="Tahoma"/>
                <w:color w:val="FFFFFF" w:themeColor="background1"/>
                <w:sz w:val="22"/>
              </w:rPr>
              <w:t>,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540</w:t>
            </w:r>
            <w:r w:rsidR="008B1217" w:rsidRPr="00D56490">
              <w:rPr>
                <w:rFonts w:ascii="Tahoma" w:hAnsi="Tahoma" w:cs="Tahoma"/>
                <w:color w:val="FFFFFF" w:themeColor="background1"/>
                <w:sz w:val="22"/>
              </w:rPr>
              <w:t>.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2</w:t>
            </w:r>
            <w:r w:rsidR="00F56A93" w:rsidRPr="00D56490">
              <w:rPr>
                <w:rFonts w:ascii="Tahoma" w:hAnsi="Tahoma" w:cs="Tahoma"/>
                <w:color w:val="FFFFFF" w:themeColor="background1"/>
                <w:sz w:val="22"/>
              </w:rPr>
              <w:t>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CBEA5" w14:textId="51722AE2" w:rsidR="0087647A" w:rsidRPr="00D56490" w:rsidRDefault="0087647A" w:rsidP="00445B07">
            <w:pPr>
              <w:spacing w:before="80"/>
              <w:jc w:val="right"/>
              <w:rPr>
                <w:rFonts w:ascii="Tahoma" w:hAnsi="Tahoma" w:cs="Tahoma"/>
                <w:color w:val="FFFFFF" w:themeColor="background1"/>
                <w:sz w:val="22"/>
              </w:rPr>
            </w:pP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$</w:t>
            </w:r>
            <w:r w:rsidR="00123963" w:rsidRPr="00D56490">
              <w:rPr>
                <w:rFonts w:ascii="Tahoma" w:hAnsi="Tahoma" w:cs="Tahoma"/>
                <w:color w:val="FFFFFF" w:themeColor="background1"/>
                <w:sz w:val="22"/>
              </w:rPr>
              <w:t xml:space="preserve"> 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2</w:t>
            </w:r>
            <w:r w:rsidR="00F56A93" w:rsidRPr="00D56490">
              <w:rPr>
                <w:rFonts w:ascii="Tahoma" w:hAnsi="Tahoma" w:cs="Tahoma"/>
                <w:color w:val="FFFFFF" w:themeColor="background1"/>
                <w:sz w:val="22"/>
              </w:rPr>
              <w:t>1</w:t>
            </w:r>
            <w:r w:rsidR="00E44707" w:rsidRPr="00D56490">
              <w:rPr>
                <w:rFonts w:ascii="Tahoma" w:hAnsi="Tahoma" w:cs="Tahoma"/>
                <w:color w:val="FFFFFF" w:themeColor="background1"/>
                <w:sz w:val="22"/>
              </w:rPr>
              <w:t>,</w:t>
            </w:r>
            <w:r w:rsidR="00F56A93" w:rsidRPr="00D56490">
              <w:rPr>
                <w:rFonts w:ascii="Tahoma" w:hAnsi="Tahoma" w:cs="Tahoma"/>
                <w:color w:val="FFFFFF" w:themeColor="background1"/>
                <w:sz w:val="22"/>
              </w:rPr>
              <w:t>5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21</w:t>
            </w:r>
            <w:r w:rsidR="008B1217" w:rsidRPr="00D56490">
              <w:rPr>
                <w:rFonts w:ascii="Tahoma" w:hAnsi="Tahoma" w:cs="Tahoma"/>
                <w:color w:val="FFFFFF" w:themeColor="background1"/>
                <w:sz w:val="22"/>
              </w:rPr>
              <w:t>.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5</w:t>
            </w:r>
            <w:r w:rsidR="00F56A93" w:rsidRPr="00D56490">
              <w:rPr>
                <w:rFonts w:ascii="Tahoma" w:hAnsi="Tahoma" w:cs="Tahoma"/>
                <w:color w:val="FFFFFF" w:themeColor="background1"/>
                <w:sz w:val="22"/>
              </w:rPr>
              <w:t>5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FA6C86" w14:textId="77777777" w:rsidR="0087647A" w:rsidRPr="006211FE" w:rsidRDefault="0087647A" w:rsidP="00445B07">
            <w:pPr>
              <w:spacing w:before="80"/>
              <w:jc w:val="right"/>
              <w:rPr>
                <w:rFonts w:ascii="Tahoma" w:hAnsi="Tahoma" w:cs="Tahoma"/>
                <w:sz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22D72" w14:textId="77777777" w:rsidR="0087647A" w:rsidRPr="00F56A93" w:rsidRDefault="0087647A" w:rsidP="00445B07">
            <w:pPr>
              <w:spacing w:before="80"/>
              <w:jc w:val="right"/>
              <w:rPr>
                <w:rFonts w:ascii="Tahoma" w:hAnsi="Tahoma" w:cs="Tahoma"/>
                <w:sz w:val="22"/>
              </w:rPr>
            </w:pPr>
            <w:r w:rsidRPr="00F56A93">
              <w:rPr>
                <w:rFonts w:ascii="Tahoma" w:hAnsi="Tahoma" w:cs="Tahoma"/>
                <w:sz w:val="22"/>
              </w:rPr>
              <w:t>WAT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361CF2" w14:textId="5F965920" w:rsidR="006B4130" w:rsidRPr="00D56490" w:rsidRDefault="0087647A" w:rsidP="006B4130">
            <w:pPr>
              <w:spacing w:before="80"/>
              <w:jc w:val="right"/>
              <w:rPr>
                <w:rFonts w:ascii="Tahoma" w:hAnsi="Tahoma" w:cs="Tahoma"/>
                <w:color w:val="FFFFFF" w:themeColor="background1"/>
                <w:sz w:val="22"/>
              </w:rPr>
            </w:pP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$</w:t>
            </w:r>
            <w:r w:rsidR="006211FE" w:rsidRPr="00D56490">
              <w:rPr>
                <w:rFonts w:ascii="Tahoma" w:hAnsi="Tahoma" w:cs="Tahoma"/>
                <w:color w:val="FFFFFF" w:themeColor="background1"/>
                <w:sz w:val="22"/>
              </w:rPr>
              <w:t xml:space="preserve"> 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664</w:t>
            </w:r>
            <w:r w:rsidR="00694CBA" w:rsidRPr="00D56490">
              <w:rPr>
                <w:rFonts w:ascii="Tahoma" w:hAnsi="Tahoma" w:cs="Tahoma"/>
                <w:color w:val="FFFFFF" w:themeColor="background1"/>
                <w:sz w:val="22"/>
              </w:rPr>
              <w:t>.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6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4208" w14:textId="05556B3A" w:rsidR="0087647A" w:rsidRPr="00D56490" w:rsidRDefault="0087647A" w:rsidP="00694CBA">
            <w:pPr>
              <w:spacing w:before="80"/>
              <w:jc w:val="center"/>
              <w:rPr>
                <w:rFonts w:ascii="Tahoma" w:hAnsi="Tahoma" w:cs="Tahoma"/>
                <w:color w:val="FFFFFF" w:themeColor="background1"/>
                <w:sz w:val="22"/>
              </w:rPr>
            </w:pP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$ 2</w:t>
            </w:r>
            <w:r w:rsidR="000A3019" w:rsidRPr="00D56490">
              <w:rPr>
                <w:rFonts w:ascii="Tahoma" w:hAnsi="Tahoma" w:cs="Tahoma"/>
                <w:color w:val="FFFFFF" w:themeColor="background1"/>
                <w:sz w:val="22"/>
              </w:rPr>
              <w:t>,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205</w:t>
            </w:r>
            <w:r w:rsidR="000A3019" w:rsidRPr="00D56490">
              <w:rPr>
                <w:rFonts w:ascii="Tahoma" w:hAnsi="Tahoma" w:cs="Tahoma"/>
                <w:color w:val="FFFFFF" w:themeColor="background1"/>
                <w:sz w:val="22"/>
              </w:rPr>
              <w:t>.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88</w:t>
            </w:r>
          </w:p>
        </w:tc>
      </w:tr>
      <w:tr w:rsidR="00E4363D" w:rsidRPr="00445681" w14:paraId="0E227F72" w14:textId="77777777" w:rsidTr="000D640E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F557BF" w14:textId="77777777" w:rsidR="000A3019" w:rsidRPr="00445681" w:rsidRDefault="000A3019" w:rsidP="00445B07">
            <w:pPr>
              <w:spacing w:before="80"/>
              <w:jc w:val="right"/>
              <w:rPr>
                <w:rFonts w:ascii="Tahoma" w:hAnsi="Tahoma" w:cs="Tahoma"/>
                <w:sz w:val="22"/>
              </w:rPr>
            </w:pPr>
            <w:r w:rsidRPr="00445681">
              <w:rPr>
                <w:rFonts w:ascii="Tahoma" w:hAnsi="Tahoma" w:cs="Tahoma"/>
                <w:sz w:val="22"/>
              </w:rPr>
              <w:t>SEWER</w:t>
            </w:r>
          </w:p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40F5A" w14:textId="74E1B513" w:rsidR="006B4130" w:rsidRPr="00D56490" w:rsidRDefault="000A3019" w:rsidP="006B4130">
            <w:pPr>
              <w:spacing w:before="80"/>
              <w:jc w:val="right"/>
              <w:rPr>
                <w:rFonts w:ascii="Tahoma" w:hAnsi="Tahoma" w:cs="Tahoma"/>
                <w:color w:val="FFFFFF" w:themeColor="background1"/>
                <w:sz w:val="22"/>
              </w:rPr>
            </w:pP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$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 xml:space="preserve"> </w:t>
            </w:r>
            <w:r w:rsidR="00F56A93" w:rsidRPr="00D56490">
              <w:rPr>
                <w:rFonts w:ascii="Tahoma" w:hAnsi="Tahoma" w:cs="Tahoma"/>
                <w:color w:val="FFFFFF" w:themeColor="background1"/>
                <w:sz w:val="22"/>
              </w:rPr>
              <w:t>1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0</w:t>
            </w:r>
            <w:r w:rsidR="00CF723B" w:rsidRPr="00D56490">
              <w:rPr>
                <w:rFonts w:ascii="Tahoma" w:hAnsi="Tahoma" w:cs="Tahoma"/>
                <w:color w:val="FFFFFF" w:themeColor="background1"/>
                <w:sz w:val="22"/>
              </w:rPr>
              <w:t>,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294</w:t>
            </w:r>
            <w:r w:rsidR="00CF723B" w:rsidRPr="00D56490">
              <w:rPr>
                <w:rFonts w:ascii="Tahoma" w:hAnsi="Tahoma" w:cs="Tahoma"/>
                <w:color w:val="FFFFFF" w:themeColor="background1"/>
                <w:sz w:val="22"/>
              </w:rPr>
              <w:t>.</w:t>
            </w:r>
            <w:r w:rsidR="00F56A93" w:rsidRPr="00D56490">
              <w:rPr>
                <w:rFonts w:ascii="Tahoma" w:hAnsi="Tahoma" w:cs="Tahoma"/>
                <w:color w:val="FFFFFF" w:themeColor="background1"/>
                <w:sz w:val="22"/>
              </w:rPr>
              <w:t>0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7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53DEF25" w14:textId="765B49FA" w:rsidR="000A3019" w:rsidRPr="00D56490" w:rsidRDefault="000A3019" w:rsidP="00445B07">
            <w:pPr>
              <w:spacing w:before="80"/>
              <w:jc w:val="right"/>
              <w:rPr>
                <w:rFonts w:ascii="Tahoma" w:hAnsi="Tahoma" w:cs="Tahoma"/>
                <w:color w:val="FFFFFF" w:themeColor="background1"/>
                <w:sz w:val="22"/>
              </w:rPr>
            </w:pPr>
            <w:proofErr w:type="gramStart"/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 xml:space="preserve">$ 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 xml:space="preserve"> 2</w:t>
            </w: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,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093</w:t>
            </w: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.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17</w:t>
            </w:r>
            <w:proofErr w:type="gramEnd"/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0C5D98" w14:textId="77777777" w:rsidR="000A3019" w:rsidRPr="006211FE" w:rsidRDefault="000A3019" w:rsidP="00445B07">
            <w:pPr>
              <w:spacing w:before="80"/>
              <w:jc w:val="right"/>
              <w:rPr>
                <w:rFonts w:ascii="Tahoma" w:hAnsi="Tahoma" w:cs="Tahoma"/>
                <w:sz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6F7380" w14:textId="232A7BFF" w:rsidR="000A3019" w:rsidRPr="00D56490" w:rsidRDefault="00C763C5" w:rsidP="00445B07">
            <w:pPr>
              <w:spacing w:before="80"/>
              <w:jc w:val="right"/>
              <w:rPr>
                <w:rFonts w:ascii="Tahoma" w:hAnsi="Tahoma" w:cs="Tahoma"/>
                <w:color w:val="FFFFFF" w:themeColor="background1"/>
                <w:sz w:val="22"/>
              </w:rPr>
            </w:pP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DEVELOPER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0909DE" w14:textId="7F307F5F" w:rsidR="000A3019" w:rsidRPr="00D56490" w:rsidRDefault="005C2777" w:rsidP="00445B07">
            <w:pPr>
              <w:spacing w:before="80"/>
              <w:jc w:val="right"/>
              <w:rPr>
                <w:rFonts w:ascii="Tahoma" w:hAnsi="Tahoma" w:cs="Tahoma"/>
                <w:color w:val="FFFFFF" w:themeColor="background1"/>
                <w:sz w:val="22"/>
              </w:rPr>
            </w:pP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$</w:t>
            </w:r>
            <w:r w:rsidR="008B1217" w:rsidRPr="00D56490">
              <w:rPr>
                <w:rFonts w:ascii="Tahoma" w:hAnsi="Tahoma" w:cs="Tahoma"/>
                <w:color w:val="FFFFFF" w:themeColor="background1"/>
                <w:sz w:val="22"/>
              </w:rPr>
              <w:t xml:space="preserve"> </w:t>
            </w:r>
            <w:r w:rsidR="00C763C5" w:rsidRPr="00D56490">
              <w:rPr>
                <w:rFonts w:ascii="Tahoma" w:hAnsi="Tahoma" w:cs="Tahoma"/>
                <w:color w:val="FFFFFF" w:themeColor="background1"/>
                <w:sz w:val="22"/>
              </w:rPr>
              <w:t>452</w:t>
            </w:r>
            <w:r w:rsidR="004B2C64" w:rsidRPr="00D56490">
              <w:rPr>
                <w:rFonts w:ascii="Tahoma" w:hAnsi="Tahoma" w:cs="Tahoma"/>
                <w:color w:val="FFFFFF" w:themeColor="background1"/>
                <w:sz w:val="22"/>
              </w:rPr>
              <w:t>.</w:t>
            </w:r>
            <w:r w:rsidR="00C763C5" w:rsidRPr="00D56490">
              <w:rPr>
                <w:rFonts w:ascii="Tahoma" w:hAnsi="Tahoma" w:cs="Tahoma"/>
                <w:color w:val="FFFFFF" w:themeColor="background1"/>
                <w:sz w:val="22"/>
              </w:rPr>
              <w:t>1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7503DF" w14:textId="3DEC5638" w:rsidR="000A3019" w:rsidRPr="009461F4" w:rsidRDefault="000A3019" w:rsidP="004B2C64">
            <w:pPr>
              <w:spacing w:before="80"/>
              <w:rPr>
                <w:rFonts w:ascii="Tahoma" w:hAnsi="Tahoma" w:cs="Tahoma"/>
                <w:sz w:val="22"/>
              </w:rPr>
            </w:pPr>
          </w:p>
        </w:tc>
      </w:tr>
    </w:tbl>
    <w:p w14:paraId="33826366" w14:textId="77777777" w:rsidR="00224FF5" w:rsidRPr="00224FF5" w:rsidRDefault="00224FF5" w:rsidP="00224FF5">
      <w:pPr>
        <w:numPr>
          <w:ilvl w:val="0"/>
          <w:numId w:val="1"/>
        </w:numPr>
        <w:pBdr>
          <w:between w:val="single" w:sz="4" w:space="1" w:color="auto"/>
        </w:pBdr>
        <w:spacing w:before="240"/>
        <w:rPr>
          <w:rFonts w:ascii="Tahoma" w:hAnsi="Tahoma" w:cs="Tahoma"/>
          <w:sz w:val="22"/>
        </w:rPr>
      </w:pPr>
      <w:r w:rsidRPr="00224FF5">
        <w:rPr>
          <w:rFonts w:ascii="Tahoma" w:hAnsi="Tahoma" w:cs="Tahoma"/>
          <w:sz w:val="22"/>
          <w:u w:val="single"/>
        </w:rPr>
        <w:t>TREASURERS REPORT, after paying today’s bills: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1620"/>
        <w:gridCol w:w="900"/>
        <w:gridCol w:w="2700"/>
        <w:gridCol w:w="1620"/>
      </w:tblGrid>
      <w:tr w:rsidR="00C87C10" w:rsidRPr="00224FF5" w14:paraId="7D973208" w14:textId="77777777" w:rsidTr="006B4130">
        <w:tc>
          <w:tcPr>
            <w:tcW w:w="1890" w:type="dxa"/>
            <w:hideMark/>
          </w:tcPr>
          <w:p w14:paraId="2C2C06B7" w14:textId="77777777" w:rsidR="00C87C10" w:rsidRPr="00224FF5" w:rsidRDefault="00C87C10" w:rsidP="00C87C10">
            <w:pPr>
              <w:pBdr>
                <w:between w:val="single" w:sz="4" w:space="1" w:color="auto"/>
              </w:pBdr>
              <w:spacing w:before="120"/>
              <w:jc w:val="right"/>
              <w:rPr>
                <w:rFonts w:ascii="Tahoma" w:hAnsi="Tahoma" w:cs="Tahoma"/>
                <w:sz w:val="22"/>
              </w:rPr>
            </w:pPr>
            <w:r w:rsidRPr="00224FF5">
              <w:rPr>
                <w:rFonts w:ascii="Tahoma" w:hAnsi="Tahoma" w:cs="Tahoma"/>
                <w:sz w:val="22"/>
              </w:rPr>
              <w:t>GENERAL FUND</w:t>
            </w:r>
          </w:p>
        </w:tc>
        <w:tc>
          <w:tcPr>
            <w:tcW w:w="1620" w:type="dxa"/>
            <w:hideMark/>
          </w:tcPr>
          <w:p w14:paraId="300A58F9" w14:textId="159063DF" w:rsidR="00C87C10" w:rsidRPr="00D56490" w:rsidRDefault="00C87C10" w:rsidP="00C87C10">
            <w:pPr>
              <w:pBdr>
                <w:between w:val="single" w:sz="4" w:space="1" w:color="auto"/>
              </w:pBdr>
              <w:spacing w:before="120"/>
              <w:rPr>
                <w:rFonts w:ascii="Tahoma" w:hAnsi="Tahoma" w:cs="Tahoma"/>
                <w:color w:val="FFFFFF" w:themeColor="background1"/>
                <w:sz w:val="22"/>
              </w:rPr>
            </w:pP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 xml:space="preserve">$ 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7</w:t>
            </w: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9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5</w:t>
            </w: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,5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44</w:t>
            </w: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.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1</w:t>
            </w: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4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18040EAB" w14:textId="77777777" w:rsidR="00C87C10" w:rsidRPr="00224FF5" w:rsidRDefault="00C87C10" w:rsidP="00C87C10">
            <w:pPr>
              <w:pBdr>
                <w:between w:val="single" w:sz="4" w:space="1" w:color="auto"/>
              </w:pBdr>
              <w:spacing w:before="120"/>
              <w:jc w:val="right"/>
              <w:rPr>
                <w:rFonts w:ascii="Tahoma" w:hAnsi="Tahoma" w:cs="Tahoma"/>
                <w:strike/>
                <w:sz w:val="22"/>
              </w:rPr>
            </w:pPr>
          </w:p>
        </w:tc>
        <w:tc>
          <w:tcPr>
            <w:tcW w:w="2700" w:type="dxa"/>
          </w:tcPr>
          <w:p w14:paraId="6EB37129" w14:textId="77777777" w:rsidR="00C87C10" w:rsidRPr="00224FF5" w:rsidRDefault="00C87C10" w:rsidP="00C87C10">
            <w:pPr>
              <w:pBdr>
                <w:between w:val="single" w:sz="4" w:space="1" w:color="auto"/>
              </w:pBdr>
              <w:spacing w:before="120"/>
              <w:jc w:val="right"/>
              <w:rPr>
                <w:rFonts w:ascii="Tahoma" w:hAnsi="Tahoma" w:cs="Tahoma"/>
                <w:strike/>
                <w:sz w:val="22"/>
              </w:rPr>
            </w:pPr>
            <w:r w:rsidRPr="00224FF5">
              <w:rPr>
                <w:rFonts w:ascii="Tahoma" w:hAnsi="Tahoma" w:cs="Tahoma"/>
                <w:sz w:val="22"/>
              </w:rPr>
              <w:t xml:space="preserve">EQUIPMENT FUND 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093730" w14:textId="471CD38C" w:rsidR="00C87C10" w:rsidRPr="00C87C10" w:rsidRDefault="00C87C10" w:rsidP="00C87C10">
            <w:pPr>
              <w:pBdr>
                <w:between w:val="single" w:sz="4" w:space="1" w:color="auto"/>
              </w:pBdr>
              <w:spacing w:before="120"/>
              <w:rPr>
                <w:rFonts w:ascii="Tahoma" w:hAnsi="Tahoma" w:cs="Tahoma"/>
                <w:color w:val="000000" w:themeColor="text1"/>
                <w:sz w:val="22"/>
                <w:szCs w:val="22"/>
              </w:rPr>
            </w:pPr>
            <w:r w:rsidRPr="00C87C10">
              <w:rPr>
                <w:rFonts w:ascii="Tahoma" w:hAnsi="Tahoma" w:cs="Tahoma"/>
                <w:sz w:val="22"/>
                <w:szCs w:val="22"/>
              </w:rPr>
              <w:t>$</w:t>
            </w:r>
            <w:r w:rsidR="006B4130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C87C10">
              <w:rPr>
                <w:rFonts w:ascii="Tahoma" w:hAnsi="Tahoma" w:cs="Tahoma"/>
                <w:sz w:val="22"/>
                <w:szCs w:val="22"/>
              </w:rPr>
              <w:t>27</w:t>
            </w:r>
            <w:r w:rsidR="00D56490">
              <w:rPr>
                <w:rFonts w:ascii="Tahoma" w:hAnsi="Tahoma" w:cs="Tahoma"/>
                <w:sz w:val="22"/>
                <w:szCs w:val="22"/>
              </w:rPr>
              <w:t>6</w:t>
            </w:r>
            <w:r w:rsidRPr="00C87C10">
              <w:rPr>
                <w:rFonts w:ascii="Tahoma" w:hAnsi="Tahoma" w:cs="Tahoma"/>
                <w:sz w:val="22"/>
                <w:szCs w:val="22"/>
              </w:rPr>
              <w:t>,22</w:t>
            </w:r>
            <w:r w:rsidR="00D56490">
              <w:rPr>
                <w:rFonts w:ascii="Tahoma" w:hAnsi="Tahoma" w:cs="Tahoma"/>
                <w:sz w:val="22"/>
                <w:szCs w:val="22"/>
              </w:rPr>
              <w:t>4</w:t>
            </w:r>
            <w:r w:rsidRPr="00C87C10">
              <w:rPr>
                <w:rFonts w:ascii="Tahoma" w:hAnsi="Tahoma" w:cs="Tahoma"/>
                <w:sz w:val="22"/>
                <w:szCs w:val="22"/>
              </w:rPr>
              <w:t>.5</w:t>
            </w:r>
            <w:r w:rsidR="006E1964">
              <w:rPr>
                <w:rFonts w:ascii="Tahoma" w:hAnsi="Tahoma" w:cs="Tahoma"/>
                <w:sz w:val="22"/>
                <w:szCs w:val="22"/>
              </w:rPr>
              <w:t>6</w:t>
            </w:r>
          </w:p>
        </w:tc>
      </w:tr>
      <w:tr w:rsidR="00C87C10" w:rsidRPr="00224FF5" w14:paraId="11ECC9A9" w14:textId="77777777" w:rsidTr="006B4130">
        <w:tc>
          <w:tcPr>
            <w:tcW w:w="1890" w:type="dxa"/>
          </w:tcPr>
          <w:p w14:paraId="2C675804" w14:textId="77777777" w:rsidR="00C87C10" w:rsidRPr="00224FF5" w:rsidRDefault="00C87C10" w:rsidP="00C87C10">
            <w:pPr>
              <w:pBdr>
                <w:between w:val="single" w:sz="4" w:space="1" w:color="auto"/>
              </w:pBdr>
              <w:spacing w:before="120"/>
              <w:jc w:val="right"/>
              <w:rPr>
                <w:rFonts w:ascii="Tahoma" w:hAnsi="Tahoma" w:cs="Tahoma"/>
                <w:sz w:val="22"/>
              </w:rPr>
            </w:pPr>
            <w:bookmarkStart w:id="0" w:name="_Hlk155089869"/>
            <w:r w:rsidRPr="00224FF5">
              <w:rPr>
                <w:rFonts w:ascii="Tahoma" w:hAnsi="Tahoma" w:cs="Tahoma"/>
                <w:sz w:val="22"/>
              </w:rPr>
              <w:t>SEWER FUND</w:t>
            </w:r>
          </w:p>
        </w:tc>
        <w:tc>
          <w:tcPr>
            <w:tcW w:w="1620" w:type="dxa"/>
          </w:tcPr>
          <w:p w14:paraId="13A855B7" w14:textId="62009F6E" w:rsidR="00C87C10" w:rsidRPr="00D56490" w:rsidRDefault="00C87C10" w:rsidP="00C87C10">
            <w:pPr>
              <w:pBdr>
                <w:between w:val="single" w:sz="4" w:space="1" w:color="auto"/>
              </w:pBdr>
              <w:spacing w:before="120"/>
              <w:rPr>
                <w:rFonts w:ascii="Tahoma" w:hAnsi="Tahoma" w:cs="Tahoma"/>
                <w:color w:val="FFFFFF" w:themeColor="background1"/>
                <w:sz w:val="22"/>
              </w:rPr>
            </w:pP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$ 8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20</w:t>
            </w: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,5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52</w:t>
            </w: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.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76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3BED132A" w14:textId="77777777" w:rsidR="00C87C10" w:rsidRPr="00224FF5" w:rsidRDefault="00C87C10" w:rsidP="00C87C10">
            <w:pPr>
              <w:pBdr>
                <w:between w:val="single" w:sz="4" w:space="1" w:color="auto"/>
              </w:pBdr>
              <w:spacing w:before="120"/>
              <w:jc w:val="right"/>
              <w:rPr>
                <w:rFonts w:ascii="Tahoma" w:hAnsi="Tahoma" w:cs="Tahoma"/>
                <w:sz w:val="22"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11050941" w14:textId="34D0AE0A" w:rsidR="00C87C10" w:rsidRPr="00224FF5" w:rsidRDefault="00C87C10" w:rsidP="00C87C10">
            <w:pPr>
              <w:pBdr>
                <w:between w:val="single" w:sz="4" w:space="1" w:color="auto"/>
              </w:pBdr>
              <w:spacing w:before="120"/>
              <w:jc w:val="right"/>
              <w:rPr>
                <w:rFonts w:ascii="Tahoma" w:hAnsi="Tahoma" w:cs="Tahoma"/>
                <w:sz w:val="22"/>
              </w:rPr>
            </w:pPr>
            <w:r w:rsidRPr="00224FF5">
              <w:rPr>
                <w:rFonts w:ascii="Tahoma" w:hAnsi="Tahoma" w:cs="Tahoma"/>
                <w:sz w:val="22"/>
              </w:rPr>
              <w:t>UNAPPROPRIATED</w:t>
            </w:r>
            <w:r w:rsidR="00143CDA">
              <w:rPr>
                <w:rFonts w:ascii="Tahoma" w:hAnsi="Tahoma" w:cs="Tahoma"/>
                <w:sz w:val="22"/>
              </w:rPr>
              <w:t xml:space="preserve"> FUND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40B1AC" w14:textId="150C8DA0" w:rsidR="00C87C10" w:rsidRPr="00C87C10" w:rsidRDefault="00C87C10" w:rsidP="00C87C10">
            <w:pPr>
              <w:pBdr>
                <w:between w:val="single" w:sz="4" w:space="1" w:color="auto"/>
              </w:pBdr>
              <w:spacing w:before="120"/>
              <w:rPr>
                <w:rFonts w:ascii="Tahoma" w:hAnsi="Tahoma" w:cs="Tahoma"/>
                <w:color w:val="000000" w:themeColor="text1"/>
                <w:sz w:val="22"/>
                <w:szCs w:val="22"/>
              </w:rPr>
            </w:pPr>
            <w:r w:rsidRPr="00C87C10">
              <w:rPr>
                <w:rFonts w:ascii="Tahoma" w:hAnsi="Tahoma" w:cs="Tahoma"/>
                <w:sz w:val="22"/>
                <w:szCs w:val="22"/>
              </w:rPr>
              <w:t>$</w:t>
            </w:r>
            <w:r w:rsidR="006B4130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C87C10">
              <w:rPr>
                <w:rFonts w:ascii="Tahoma" w:hAnsi="Tahoma" w:cs="Tahoma"/>
                <w:sz w:val="22"/>
                <w:szCs w:val="22"/>
              </w:rPr>
              <w:t>31</w:t>
            </w:r>
            <w:r w:rsidR="006E1964">
              <w:rPr>
                <w:rFonts w:ascii="Tahoma" w:hAnsi="Tahoma" w:cs="Tahoma"/>
                <w:sz w:val="22"/>
                <w:szCs w:val="22"/>
              </w:rPr>
              <w:t>1</w:t>
            </w:r>
            <w:r w:rsidRPr="00C87C10">
              <w:rPr>
                <w:rFonts w:ascii="Tahoma" w:hAnsi="Tahoma" w:cs="Tahoma"/>
                <w:sz w:val="22"/>
                <w:szCs w:val="22"/>
              </w:rPr>
              <w:t>,</w:t>
            </w:r>
            <w:r w:rsidR="006E1964">
              <w:rPr>
                <w:rFonts w:ascii="Tahoma" w:hAnsi="Tahoma" w:cs="Tahoma"/>
                <w:sz w:val="22"/>
                <w:szCs w:val="22"/>
              </w:rPr>
              <w:t>51</w:t>
            </w:r>
            <w:r w:rsidRPr="00C87C10">
              <w:rPr>
                <w:rFonts w:ascii="Tahoma" w:hAnsi="Tahoma" w:cs="Tahoma"/>
                <w:sz w:val="22"/>
                <w:szCs w:val="22"/>
              </w:rPr>
              <w:t>2.</w:t>
            </w:r>
            <w:r w:rsidR="006E1964">
              <w:rPr>
                <w:rFonts w:ascii="Tahoma" w:hAnsi="Tahoma" w:cs="Tahoma"/>
                <w:sz w:val="22"/>
                <w:szCs w:val="22"/>
              </w:rPr>
              <w:t>5</w:t>
            </w:r>
            <w:r w:rsidRPr="00C87C10">
              <w:rPr>
                <w:rFonts w:ascii="Tahoma" w:hAnsi="Tahoma" w:cs="Tahoma"/>
                <w:sz w:val="22"/>
                <w:szCs w:val="22"/>
              </w:rPr>
              <w:t>9</w:t>
            </w:r>
          </w:p>
        </w:tc>
      </w:tr>
      <w:tr w:rsidR="00224FF5" w:rsidRPr="00224FF5" w14:paraId="02535BD5" w14:textId="77777777" w:rsidTr="006B4130">
        <w:tc>
          <w:tcPr>
            <w:tcW w:w="1890" w:type="dxa"/>
          </w:tcPr>
          <w:p w14:paraId="44011862" w14:textId="77777777" w:rsidR="00224FF5" w:rsidRPr="00224FF5" w:rsidRDefault="00224FF5" w:rsidP="00814930">
            <w:pPr>
              <w:pBdr>
                <w:between w:val="single" w:sz="4" w:space="1" w:color="auto"/>
              </w:pBdr>
              <w:spacing w:before="120"/>
              <w:jc w:val="right"/>
              <w:rPr>
                <w:rFonts w:ascii="Tahoma" w:hAnsi="Tahoma" w:cs="Tahoma"/>
                <w:sz w:val="22"/>
              </w:rPr>
            </w:pPr>
            <w:bookmarkStart w:id="1" w:name="_Hlk155085099"/>
            <w:bookmarkEnd w:id="0"/>
            <w:r w:rsidRPr="00224FF5">
              <w:rPr>
                <w:rFonts w:ascii="Tahoma" w:hAnsi="Tahoma" w:cs="Tahoma"/>
                <w:sz w:val="22"/>
              </w:rPr>
              <w:t>WATER FUND</w:t>
            </w:r>
          </w:p>
        </w:tc>
        <w:tc>
          <w:tcPr>
            <w:tcW w:w="1620" w:type="dxa"/>
          </w:tcPr>
          <w:p w14:paraId="79114615" w14:textId="0B73B57D" w:rsidR="00224FF5" w:rsidRPr="00D56490" w:rsidRDefault="00224FF5" w:rsidP="00814930">
            <w:pPr>
              <w:pBdr>
                <w:between w:val="single" w:sz="4" w:space="1" w:color="auto"/>
              </w:pBdr>
              <w:spacing w:before="120"/>
              <w:rPr>
                <w:rFonts w:ascii="Tahoma" w:hAnsi="Tahoma" w:cs="Tahoma"/>
                <w:color w:val="FFFFFF" w:themeColor="background1"/>
                <w:sz w:val="22"/>
              </w:rPr>
            </w:pP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$ 3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36</w:t>
            </w: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,</w:t>
            </w:r>
            <w:r w:rsidR="007D4CC4" w:rsidRPr="00D56490">
              <w:rPr>
                <w:rFonts w:ascii="Tahoma" w:hAnsi="Tahoma" w:cs="Tahoma"/>
                <w:color w:val="FFFFFF" w:themeColor="background1"/>
                <w:sz w:val="22"/>
              </w:rPr>
              <w:t>4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12</w:t>
            </w:r>
            <w:r w:rsidRPr="00D56490">
              <w:rPr>
                <w:rFonts w:ascii="Tahoma" w:hAnsi="Tahoma" w:cs="Tahoma"/>
                <w:color w:val="FFFFFF" w:themeColor="background1"/>
                <w:sz w:val="22"/>
              </w:rPr>
              <w:t>.</w:t>
            </w:r>
            <w:r w:rsidR="006B4130" w:rsidRPr="00D56490">
              <w:rPr>
                <w:rFonts w:ascii="Tahoma" w:hAnsi="Tahoma" w:cs="Tahoma"/>
                <w:color w:val="FFFFFF" w:themeColor="background1"/>
                <w:sz w:val="22"/>
              </w:rPr>
              <w:t>01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26BA95B5" w14:textId="77777777" w:rsidR="00224FF5" w:rsidRPr="00224FF5" w:rsidRDefault="00224FF5" w:rsidP="00814930">
            <w:pPr>
              <w:pBdr>
                <w:between w:val="single" w:sz="4" w:space="1" w:color="auto"/>
              </w:pBdr>
              <w:spacing w:before="120"/>
              <w:jc w:val="right"/>
              <w:rPr>
                <w:rFonts w:ascii="Tahoma" w:hAnsi="Tahoma" w:cs="Tahoma"/>
                <w:sz w:val="22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5F0E00D1" w14:textId="77777777" w:rsidR="00224FF5" w:rsidRPr="00280DF5" w:rsidRDefault="00224FF5" w:rsidP="00814930">
            <w:pPr>
              <w:pBdr>
                <w:between w:val="single" w:sz="4" w:space="1" w:color="auto"/>
              </w:pBdr>
              <w:spacing w:before="120"/>
              <w:jc w:val="right"/>
              <w:rPr>
                <w:rFonts w:ascii="Tahoma" w:hAnsi="Tahoma" w:cs="Tahoma"/>
                <w:color w:val="FFFFFF" w:themeColor="background1"/>
                <w:sz w:val="22"/>
              </w:rPr>
            </w:pPr>
            <w:r w:rsidRPr="00280DF5">
              <w:rPr>
                <w:rFonts w:ascii="Tahoma" w:hAnsi="Tahoma" w:cs="Tahoma"/>
                <w:color w:val="FFFFFF" w:themeColor="background1"/>
                <w:sz w:val="22"/>
              </w:rPr>
              <w:t>LIQUID FUEL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423761" w14:textId="533E1AED" w:rsidR="00224FF5" w:rsidRPr="00CD13A7" w:rsidRDefault="00224FF5" w:rsidP="00814930">
            <w:pPr>
              <w:pBdr>
                <w:between w:val="single" w:sz="4" w:space="1" w:color="auto"/>
              </w:pBdr>
              <w:spacing w:before="120"/>
              <w:rPr>
                <w:rFonts w:ascii="Tahoma" w:hAnsi="Tahoma" w:cs="Tahoma"/>
                <w:color w:val="FFFFFF" w:themeColor="background1"/>
                <w:sz w:val="22"/>
                <w:szCs w:val="22"/>
              </w:rPr>
            </w:pPr>
            <w:r w:rsidRPr="00CD13A7">
              <w:rPr>
                <w:rFonts w:ascii="Tahoma" w:hAnsi="Tahoma" w:cs="Tahoma"/>
                <w:color w:val="FFFFFF" w:themeColor="background1"/>
                <w:sz w:val="22"/>
                <w:szCs w:val="22"/>
              </w:rPr>
              <w:t>$ 39,945.72</w:t>
            </w:r>
          </w:p>
        </w:tc>
      </w:tr>
    </w:tbl>
    <w:bookmarkEnd w:id="1"/>
    <w:p w14:paraId="753F7ABD" w14:textId="3746B1E9" w:rsidR="00E275F1" w:rsidRPr="00013586" w:rsidRDefault="00F92317" w:rsidP="00A40D79">
      <w:pPr>
        <w:pStyle w:val="ListParagraph"/>
        <w:numPr>
          <w:ilvl w:val="0"/>
          <w:numId w:val="1"/>
        </w:numPr>
        <w:spacing w:before="180"/>
        <w:rPr>
          <w:rFonts w:ascii="Tahoma" w:hAnsi="Tahoma" w:cs="Tahoma"/>
          <w:sz w:val="22"/>
        </w:rPr>
      </w:pPr>
      <w:r w:rsidRPr="00013586">
        <w:rPr>
          <w:rFonts w:ascii="Tahoma" w:hAnsi="Tahoma" w:cs="Tahoma"/>
          <w:sz w:val="22"/>
          <w:u w:val="single"/>
        </w:rPr>
        <w:t>SECRETARY’S BI-MONTHLY</w:t>
      </w:r>
      <w:r w:rsidR="00FA0DAB" w:rsidRPr="00013586">
        <w:rPr>
          <w:rFonts w:ascii="Tahoma" w:hAnsi="Tahoma" w:cs="Tahoma"/>
          <w:sz w:val="22"/>
        </w:rPr>
        <w:t xml:space="preserve"> </w:t>
      </w:r>
      <w:r w:rsidR="006211FE" w:rsidRPr="00013586">
        <w:rPr>
          <w:rFonts w:ascii="Tahoma" w:hAnsi="Tahoma" w:cs="Tahoma"/>
          <w:sz w:val="22"/>
        </w:rPr>
        <w:t>–</w:t>
      </w:r>
      <w:r w:rsidR="00065D56" w:rsidRPr="00013586">
        <w:rPr>
          <w:rFonts w:ascii="Tahoma" w:hAnsi="Tahoma" w:cs="Tahoma"/>
          <w:sz w:val="22"/>
        </w:rPr>
        <w:t xml:space="preserve"> </w:t>
      </w:r>
      <w:r w:rsidR="008F035B">
        <w:rPr>
          <w:rFonts w:ascii="Tahoma" w:hAnsi="Tahoma" w:cs="Tahoma"/>
          <w:sz w:val="22"/>
        </w:rPr>
        <w:t xml:space="preserve">WRITTEN </w:t>
      </w:r>
      <w:r w:rsidR="002C70E0">
        <w:rPr>
          <w:rFonts w:ascii="Tahoma" w:hAnsi="Tahoma" w:cs="Tahoma"/>
          <w:sz w:val="22"/>
        </w:rPr>
        <w:t>REPORT</w:t>
      </w:r>
    </w:p>
    <w:p w14:paraId="68A63F79" w14:textId="0AB107EE" w:rsidR="002E7B2F" w:rsidRPr="00445681" w:rsidRDefault="00F92317" w:rsidP="00A40D79">
      <w:pPr>
        <w:pStyle w:val="ListParagraph"/>
        <w:numPr>
          <w:ilvl w:val="0"/>
          <w:numId w:val="1"/>
        </w:numPr>
        <w:spacing w:before="180"/>
        <w:rPr>
          <w:rFonts w:ascii="Tahoma" w:hAnsi="Tahoma" w:cs="Tahoma"/>
          <w:sz w:val="22"/>
        </w:rPr>
      </w:pPr>
      <w:r w:rsidRPr="00445681">
        <w:rPr>
          <w:rFonts w:ascii="Tahoma" w:hAnsi="Tahoma" w:cs="Tahoma"/>
          <w:sz w:val="22"/>
          <w:u w:val="single"/>
        </w:rPr>
        <w:t>SECRETARY PRESENTS THE CORRESPONDENCE</w:t>
      </w:r>
      <w:r w:rsidR="00CD1B56" w:rsidRPr="00445681">
        <w:rPr>
          <w:rFonts w:ascii="Tahoma" w:hAnsi="Tahoma" w:cs="Tahoma"/>
          <w:sz w:val="22"/>
        </w:rPr>
        <w:t xml:space="preserve"> </w:t>
      </w:r>
      <w:r w:rsidR="00DA5566" w:rsidRPr="00445681">
        <w:rPr>
          <w:rFonts w:ascii="Tahoma" w:hAnsi="Tahoma" w:cs="Tahoma"/>
          <w:sz w:val="22"/>
        </w:rPr>
        <w:t>–</w:t>
      </w:r>
      <w:r w:rsidR="00FE71BE" w:rsidRPr="00445681">
        <w:rPr>
          <w:rFonts w:ascii="Tahoma" w:hAnsi="Tahoma" w:cs="Tahoma"/>
          <w:sz w:val="22"/>
        </w:rPr>
        <w:t xml:space="preserve"> </w:t>
      </w:r>
      <w:r w:rsidR="00D56490">
        <w:rPr>
          <w:rFonts w:ascii="Tahoma" w:hAnsi="Tahoma" w:cs="Tahoma"/>
          <w:sz w:val="22"/>
        </w:rPr>
        <w:t>NONE</w:t>
      </w:r>
    </w:p>
    <w:p w14:paraId="0FEBC533" w14:textId="038D3410" w:rsidR="00EA7E95" w:rsidRPr="00445681" w:rsidRDefault="00EA7E95" w:rsidP="00A40D79">
      <w:pPr>
        <w:pStyle w:val="ListParagraph"/>
        <w:numPr>
          <w:ilvl w:val="0"/>
          <w:numId w:val="1"/>
        </w:numPr>
        <w:spacing w:before="180"/>
        <w:rPr>
          <w:rFonts w:ascii="Tahoma" w:hAnsi="Tahoma" w:cs="Tahoma"/>
          <w:sz w:val="22"/>
          <w:u w:val="single"/>
        </w:rPr>
      </w:pPr>
      <w:r w:rsidRPr="00445681">
        <w:rPr>
          <w:rFonts w:ascii="Tahoma" w:hAnsi="Tahoma" w:cs="Tahoma"/>
          <w:sz w:val="22"/>
          <w:u w:val="single"/>
        </w:rPr>
        <w:t xml:space="preserve">ZONING ADMINISTRATOR’S ENFORCEMENT REPORT </w:t>
      </w:r>
      <w:r w:rsidRPr="00445681">
        <w:rPr>
          <w:rFonts w:ascii="Tahoma" w:hAnsi="Tahoma" w:cs="Tahoma"/>
          <w:sz w:val="22"/>
        </w:rPr>
        <w:t xml:space="preserve">– </w:t>
      </w:r>
      <w:r w:rsidR="006E1964">
        <w:rPr>
          <w:rFonts w:ascii="Tahoma" w:hAnsi="Tahoma" w:cs="Tahoma"/>
          <w:sz w:val="22"/>
        </w:rPr>
        <w:t>2025 ANNUAL REVIEW</w:t>
      </w:r>
    </w:p>
    <w:p w14:paraId="481E56FB" w14:textId="793C60E2" w:rsidR="00F92317" w:rsidRDefault="00F92317" w:rsidP="00A40D79">
      <w:pPr>
        <w:pStyle w:val="ListParagraph"/>
        <w:numPr>
          <w:ilvl w:val="0"/>
          <w:numId w:val="1"/>
        </w:numPr>
        <w:spacing w:before="180"/>
        <w:rPr>
          <w:rFonts w:ascii="Tahoma" w:hAnsi="Tahoma" w:cs="Tahoma"/>
          <w:b/>
          <w:bCs/>
          <w:sz w:val="22"/>
        </w:rPr>
      </w:pPr>
      <w:r w:rsidRPr="00445681">
        <w:rPr>
          <w:rFonts w:ascii="Tahoma" w:hAnsi="Tahoma" w:cs="Tahoma"/>
          <w:sz w:val="22"/>
          <w:u w:val="single"/>
        </w:rPr>
        <w:t>ENGINEER’S REPORT</w:t>
      </w:r>
      <w:r w:rsidR="000A4274" w:rsidRPr="00445681">
        <w:rPr>
          <w:rFonts w:ascii="Tahoma" w:hAnsi="Tahoma" w:cs="Tahoma"/>
          <w:sz w:val="22"/>
        </w:rPr>
        <w:t xml:space="preserve"> </w:t>
      </w:r>
      <w:r w:rsidR="0044795C" w:rsidRPr="00445681">
        <w:rPr>
          <w:rFonts w:ascii="Tahoma" w:hAnsi="Tahoma" w:cs="Tahoma"/>
          <w:sz w:val="22"/>
        </w:rPr>
        <w:t>–</w:t>
      </w:r>
      <w:r w:rsidR="006E1964">
        <w:rPr>
          <w:rFonts w:ascii="Tahoma" w:hAnsi="Tahoma" w:cs="Tahoma"/>
          <w:sz w:val="22"/>
        </w:rPr>
        <w:t xml:space="preserve"> </w:t>
      </w:r>
      <w:r w:rsidR="00D56490">
        <w:rPr>
          <w:rFonts w:ascii="Tahoma" w:hAnsi="Tahoma" w:cs="Tahoma"/>
          <w:sz w:val="22"/>
        </w:rPr>
        <w:t>NONE</w:t>
      </w:r>
      <w:r w:rsidR="005D2AE3">
        <w:rPr>
          <w:rFonts w:ascii="Tahoma" w:hAnsi="Tahoma" w:cs="Tahoma"/>
          <w:sz w:val="22"/>
        </w:rPr>
        <w:t>.</w:t>
      </w:r>
    </w:p>
    <w:p w14:paraId="489EAD67" w14:textId="40BD9AAA" w:rsidR="00525914" w:rsidRPr="00445681" w:rsidRDefault="00F92317" w:rsidP="00A40D79">
      <w:pPr>
        <w:pStyle w:val="ListParagraph"/>
        <w:numPr>
          <w:ilvl w:val="0"/>
          <w:numId w:val="1"/>
        </w:numPr>
        <w:spacing w:before="180"/>
        <w:rPr>
          <w:rFonts w:ascii="Tahoma" w:hAnsi="Tahoma" w:cs="Tahoma"/>
          <w:sz w:val="22"/>
        </w:rPr>
      </w:pPr>
      <w:r w:rsidRPr="00445681">
        <w:rPr>
          <w:rFonts w:ascii="Tahoma" w:hAnsi="Tahoma" w:cs="Tahoma"/>
          <w:sz w:val="22"/>
          <w:u w:val="single"/>
        </w:rPr>
        <w:t>COMMITTEE REPORTS</w:t>
      </w:r>
    </w:p>
    <w:tbl>
      <w:tblPr>
        <w:tblStyle w:val="TableGrid"/>
        <w:tblW w:w="10170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3414"/>
        <w:gridCol w:w="2160"/>
        <w:gridCol w:w="4140"/>
      </w:tblGrid>
      <w:tr w:rsidR="006620E4" w:rsidRPr="00445681" w14:paraId="14B6EC12" w14:textId="77777777" w:rsidTr="00536FD5">
        <w:tc>
          <w:tcPr>
            <w:tcW w:w="456" w:type="dxa"/>
          </w:tcPr>
          <w:p w14:paraId="7E08B7C8" w14:textId="643284DF" w:rsidR="006620E4" w:rsidRPr="00445681" w:rsidRDefault="006620E4" w:rsidP="00A40D79">
            <w:pPr>
              <w:spacing w:before="80"/>
              <w:rPr>
                <w:rFonts w:ascii="Tahoma" w:hAnsi="Tahoma" w:cs="Tahoma"/>
                <w:sz w:val="22"/>
              </w:rPr>
            </w:pPr>
            <w:r w:rsidRPr="00445681">
              <w:rPr>
                <w:rFonts w:ascii="Tahoma" w:hAnsi="Tahoma" w:cs="Tahoma"/>
                <w:sz w:val="22"/>
              </w:rPr>
              <w:t>A.</w:t>
            </w:r>
          </w:p>
        </w:tc>
        <w:tc>
          <w:tcPr>
            <w:tcW w:w="3414" w:type="dxa"/>
          </w:tcPr>
          <w:p w14:paraId="39FDBE19" w14:textId="494BDA76" w:rsidR="006620E4" w:rsidRPr="00445681" w:rsidRDefault="006620E4" w:rsidP="00A40D79">
            <w:pPr>
              <w:spacing w:before="80"/>
              <w:rPr>
                <w:rFonts w:ascii="Tahoma" w:hAnsi="Tahoma" w:cs="Tahoma"/>
                <w:sz w:val="22"/>
              </w:rPr>
            </w:pPr>
            <w:r w:rsidRPr="00445681">
              <w:rPr>
                <w:rFonts w:ascii="Tahoma" w:hAnsi="Tahoma" w:cs="Tahoma"/>
                <w:sz w:val="22"/>
              </w:rPr>
              <w:t>SEWER &amp; WATER AUTHORITY</w:t>
            </w:r>
          </w:p>
        </w:tc>
        <w:tc>
          <w:tcPr>
            <w:tcW w:w="2160" w:type="dxa"/>
          </w:tcPr>
          <w:p w14:paraId="5672A896" w14:textId="0A75E455" w:rsidR="006620E4" w:rsidRPr="00445681" w:rsidRDefault="00D56490" w:rsidP="00A40D79">
            <w:pPr>
              <w:spacing w:before="80"/>
              <w:jc w:val="center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WILLOW</w:t>
            </w:r>
          </w:p>
        </w:tc>
        <w:tc>
          <w:tcPr>
            <w:tcW w:w="4140" w:type="dxa"/>
          </w:tcPr>
          <w:p w14:paraId="07BA64BA" w14:textId="2E23F89C" w:rsidR="006620E4" w:rsidRPr="00445681" w:rsidRDefault="00D56490" w:rsidP="00D56490">
            <w:pPr>
              <w:spacing w:before="80"/>
              <w:jc w:val="center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REORGANIZATIO</w:t>
            </w:r>
            <w:r w:rsidR="008F035B">
              <w:rPr>
                <w:rFonts w:ascii="Tahoma" w:hAnsi="Tahoma" w:cs="Tahoma"/>
                <w:sz w:val="22"/>
              </w:rPr>
              <w:t>N</w:t>
            </w:r>
            <w:r>
              <w:rPr>
                <w:rFonts w:ascii="Tahoma" w:hAnsi="Tahoma" w:cs="Tahoma"/>
                <w:sz w:val="22"/>
              </w:rPr>
              <w:t xml:space="preserve"> MEETING</w:t>
            </w:r>
          </w:p>
        </w:tc>
      </w:tr>
      <w:tr w:rsidR="006620E4" w:rsidRPr="00445681" w14:paraId="64352137" w14:textId="77777777" w:rsidTr="00536FD5">
        <w:tc>
          <w:tcPr>
            <w:tcW w:w="456" w:type="dxa"/>
          </w:tcPr>
          <w:p w14:paraId="45D7A453" w14:textId="4D9C0492" w:rsidR="006620E4" w:rsidRPr="00445681" w:rsidRDefault="006620E4" w:rsidP="00A40D79">
            <w:pPr>
              <w:spacing w:before="80"/>
              <w:rPr>
                <w:rFonts w:ascii="Tahoma" w:hAnsi="Tahoma" w:cs="Tahoma"/>
                <w:sz w:val="22"/>
              </w:rPr>
            </w:pPr>
            <w:r w:rsidRPr="00445681">
              <w:rPr>
                <w:rFonts w:ascii="Tahoma" w:hAnsi="Tahoma" w:cs="Tahoma"/>
                <w:sz w:val="22"/>
              </w:rPr>
              <w:t>B.</w:t>
            </w:r>
          </w:p>
        </w:tc>
        <w:tc>
          <w:tcPr>
            <w:tcW w:w="3414" w:type="dxa"/>
          </w:tcPr>
          <w:p w14:paraId="488B205E" w14:textId="2F7F6879" w:rsidR="006620E4" w:rsidRPr="00445681" w:rsidRDefault="006620E4" w:rsidP="00A40D79">
            <w:pPr>
              <w:spacing w:before="80"/>
              <w:rPr>
                <w:rFonts w:ascii="Tahoma" w:hAnsi="Tahoma" w:cs="Tahoma"/>
                <w:sz w:val="22"/>
              </w:rPr>
            </w:pPr>
            <w:r w:rsidRPr="00445681">
              <w:rPr>
                <w:rFonts w:ascii="Tahoma" w:hAnsi="Tahoma" w:cs="Tahoma"/>
                <w:sz w:val="22"/>
              </w:rPr>
              <w:t>EDINBORO LIAISON</w:t>
            </w:r>
          </w:p>
        </w:tc>
        <w:tc>
          <w:tcPr>
            <w:tcW w:w="2160" w:type="dxa"/>
          </w:tcPr>
          <w:p w14:paraId="1C6587F9" w14:textId="36BC9748" w:rsidR="006620E4" w:rsidRPr="00445681" w:rsidRDefault="006620E4" w:rsidP="00A40D79">
            <w:pPr>
              <w:spacing w:before="80"/>
              <w:jc w:val="center"/>
              <w:rPr>
                <w:rFonts w:ascii="Tahoma" w:hAnsi="Tahoma" w:cs="Tahoma"/>
                <w:sz w:val="22"/>
              </w:rPr>
            </w:pPr>
            <w:r w:rsidRPr="00445681">
              <w:rPr>
                <w:rFonts w:ascii="Tahoma" w:hAnsi="Tahoma" w:cs="Tahoma"/>
                <w:sz w:val="22"/>
              </w:rPr>
              <w:t>CAMPBELL</w:t>
            </w:r>
          </w:p>
        </w:tc>
        <w:tc>
          <w:tcPr>
            <w:tcW w:w="4140" w:type="dxa"/>
          </w:tcPr>
          <w:p w14:paraId="7E1E1C6B" w14:textId="71758A2F" w:rsidR="006620E4" w:rsidRPr="00445681" w:rsidRDefault="004D1A82" w:rsidP="00A40D79">
            <w:pPr>
              <w:spacing w:before="80"/>
              <w:jc w:val="center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VERBAL</w:t>
            </w:r>
            <w:r w:rsidR="00143571">
              <w:rPr>
                <w:rFonts w:ascii="Tahoma" w:hAnsi="Tahoma" w:cs="Tahoma"/>
                <w:sz w:val="22"/>
              </w:rPr>
              <w:t xml:space="preserve"> REPORT</w:t>
            </w:r>
          </w:p>
        </w:tc>
      </w:tr>
      <w:tr w:rsidR="006620E4" w:rsidRPr="00445681" w14:paraId="7618F7D4" w14:textId="77777777" w:rsidTr="00536FD5">
        <w:tc>
          <w:tcPr>
            <w:tcW w:w="456" w:type="dxa"/>
          </w:tcPr>
          <w:p w14:paraId="1D7929F8" w14:textId="3B762CDF" w:rsidR="006620E4" w:rsidRPr="00445681" w:rsidRDefault="006620E4" w:rsidP="00A40D79">
            <w:pPr>
              <w:spacing w:before="80"/>
              <w:rPr>
                <w:rFonts w:ascii="Tahoma" w:hAnsi="Tahoma" w:cs="Tahoma"/>
                <w:sz w:val="22"/>
              </w:rPr>
            </w:pPr>
            <w:r w:rsidRPr="00445681">
              <w:rPr>
                <w:rFonts w:ascii="Tahoma" w:hAnsi="Tahoma" w:cs="Tahoma"/>
                <w:sz w:val="22"/>
              </w:rPr>
              <w:t>C.</w:t>
            </w:r>
          </w:p>
        </w:tc>
        <w:tc>
          <w:tcPr>
            <w:tcW w:w="3414" w:type="dxa"/>
          </w:tcPr>
          <w:p w14:paraId="65482DFE" w14:textId="0EE35352" w:rsidR="006620E4" w:rsidRPr="00445681" w:rsidRDefault="00A40D79" w:rsidP="00A40D79">
            <w:pPr>
              <w:spacing w:before="8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EH-39</w:t>
            </w:r>
            <w:r w:rsidR="002F5813">
              <w:rPr>
                <w:rFonts w:ascii="Tahoma" w:hAnsi="Tahoma" w:cs="Tahoma"/>
                <w:sz w:val="22"/>
              </w:rPr>
              <w:t xml:space="preserve"> &amp; EVFD</w:t>
            </w:r>
          </w:p>
        </w:tc>
        <w:tc>
          <w:tcPr>
            <w:tcW w:w="2160" w:type="dxa"/>
          </w:tcPr>
          <w:p w14:paraId="1D196283" w14:textId="3C86C1F8" w:rsidR="006620E4" w:rsidRPr="00445681" w:rsidRDefault="0087647A" w:rsidP="00A40D79">
            <w:pPr>
              <w:spacing w:before="80"/>
              <w:jc w:val="center"/>
              <w:rPr>
                <w:rFonts w:ascii="Tahoma" w:hAnsi="Tahoma" w:cs="Tahoma"/>
                <w:sz w:val="22"/>
              </w:rPr>
            </w:pPr>
            <w:r w:rsidRPr="00445681">
              <w:rPr>
                <w:rFonts w:ascii="Tahoma" w:hAnsi="Tahoma" w:cs="Tahoma"/>
                <w:sz w:val="22"/>
              </w:rPr>
              <w:t>L</w:t>
            </w:r>
            <w:r w:rsidR="007E79CB" w:rsidRPr="00445681">
              <w:rPr>
                <w:rFonts w:ascii="Tahoma" w:hAnsi="Tahoma" w:cs="Tahoma"/>
                <w:sz w:val="22"/>
              </w:rPr>
              <w:t>EEHAN</w:t>
            </w:r>
          </w:p>
        </w:tc>
        <w:tc>
          <w:tcPr>
            <w:tcW w:w="4140" w:type="dxa"/>
          </w:tcPr>
          <w:p w14:paraId="71E4EB04" w14:textId="60BA80FF" w:rsidR="006620E4" w:rsidRPr="00445681" w:rsidRDefault="00D56490" w:rsidP="00A40D79">
            <w:pPr>
              <w:spacing w:before="80"/>
              <w:jc w:val="center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NO</w:t>
            </w:r>
            <w:r w:rsidR="00221AA1">
              <w:rPr>
                <w:rFonts w:ascii="Tahoma" w:hAnsi="Tahoma" w:cs="Tahoma"/>
                <w:sz w:val="22"/>
              </w:rPr>
              <w:t xml:space="preserve"> REPORT</w:t>
            </w:r>
            <w:r w:rsidR="00813A3C" w:rsidRPr="00445681">
              <w:rPr>
                <w:rFonts w:ascii="Tahoma" w:hAnsi="Tahoma" w:cs="Tahoma"/>
                <w:sz w:val="22"/>
              </w:rPr>
              <w:t xml:space="preserve"> </w:t>
            </w:r>
          </w:p>
        </w:tc>
      </w:tr>
      <w:tr w:rsidR="007636E6" w:rsidRPr="00445681" w14:paraId="303FF625" w14:textId="77777777" w:rsidTr="00536FD5">
        <w:tc>
          <w:tcPr>
            <w:tcW w:w="456" w:type="dxa"/>
          </w:tcPr>
          <w:p w14:paraId="7B9EF621" w14:textId="27179FE3" w:rsidR="007636E6" w:rsidRPr="00445681" w:rsidRDefault="007636E6" w:rsidP="007636E6">
            <w:pPr>
              <w:spacing w:before="8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D.</w:t>
            </w:r>
          </w:p>
        </w:tc>
        <w:tc>
          <w:tcPr>
            <w:tcW w:w="3414" w:type="dxa"/>
          </w:tcPr>
          <w:p w14:paraId="1C555B35" w14:textId="2A24BEEF" w:rsidR="007636E6" w:rsidRDefault="007636E6" w:rsidP="007636E6">
            <w:pPr>
              <w:spacing w:before="8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PARKS &amp; RECREATION</w:t>
            </w:r>
          </w:p>
        </w:tc>
        <w:tc>
          <w:tcPr>
            <w:tcW w:w="2160" w:type="dxa"/>
          </w:tcPr>
          <w:p w14:paraId="1198C69D" w14:textId="13325C38" w:rsidR="007636E6" w:rsidRPr="00445681" w:rsidRDefault="007636E6" w:rsidP="007636E6">
            <w:pPr>
              <w:spacing w:before="80"/>
              <w:jc w:val="center"/>
              <w:rPr>
                <w:rFonts w:ascii="Tahoma" w:hAnsi="Tahoma" w:cs="Tahoma"/>
                <w:sz w:val="22"/>
              </w:rPr>
            </w:pPr>
            <w:r w:rsidRPr="00445681">
              <w:rPr>
                <w:rFonts w:ascii="Tahoma" w:hAnsi="Tahoma" w:cs="Tahoma"/>
                <w:sz w:val="22"/>
              </w:rPr>
              <w:t>LEEHAN</w:t>
            </w:r>
          </w:p>
        </w:tc>
        <w:tc>
          <w:tcPr>
            <w:tcW w:w="4140" w:type="dxa"/>
          </w:tcPr>
          <w:p w14:paraId="2D083E04" w14:textId="7AF48C5D" w:rsidR="007636E6" w:rsidRDefault="00D56490" w:rsidP="007636E6">
            <w:pPr>
              <w:spacing w:before="80"/>
              <w:jc w:val="center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NO MINUTES</w:t>
            </w:r>
          </w:p>
        </w:tc>
      </w:tr>
      <w:tr w:rsidR="007636E6" w:rsidRPr="00445681" w14:paraId="652010AF" w14:textId="77777777" w:rsidTr="00536FD5">
        <w:tc>
          <w:tcPr>
            <w:tcW w:w="456" w:type="dxa"/>
          </w:tcPr>
          <w:p w14:paraId="14E3C524" w14:textId="1558EBA8" w:rsidR="007636E6" w:rsidRPr="00445681" w:rsidRDefault="007636E6" w:rsidP="007636E6">
            <w:pPr>
              <w:spacing w:before="8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E.</w:t>
            </w:r>
          </w:p>
        </w:tc>
        <w:tc>
          <w:tcPr>
            <w:tcW w:w="3414" w:type="dxa"/>
          </w:tcPr>
          <w:p w14:paraId="36E87820" w14:textId="4C4BD97F" w:rsidR="007636E6" w:rsidRPr="00445681" w:rsidRDefault="007636E6" w:rsidP="007636E6">
            <w:pPr>
              <w:spacing w:before="80"/>
              <w:rPr>
                <w:rFonts w:ascii="Tahoma" w:hAnsi="Tahoma" w:cs="Tahoma"/>
                <w:sz w:val="22"/>
              </w:rPr>
            </w:pPr>
            <w:r w:rsidRPr="00445681">
              <w:rPr>
                <w:rFonts w:ascii="Tahoma" w:hAnsi="Tahoma" w:cs="Tahoma"/>
                <w:sz w:val="22"/>
              </w:rPr>
              <w:t>WATERSHED ASSOCIATION</w:t>
            </w:r>
          </w:p>
        </w:tc>
        <w:tc>
          <w:tcPr>
            <w:tcW w:w="2160" w:type="dxa"/>
          </w:tcPr>
          <w:p w14:paraId="0F554410" w14:textId="48DB4781" w:rsidR="007636E6" w:rsidRPr="00445681" w:rsidRDefault="00D56490" w:rsidP="007636E6">
            <w:pPr>
              <w:spacing w:before="80"/>
              <w:jc w:val="center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VANCO</w:t>
            </w:r>
          </w:p>
        </w:tc>
        <w:tc>
          <w:tcPr>
            <w:tcW w:w="4140" w:type="dxa"/>
          </w:tcPr>
          <w:p w14:paraId="5520C485" w14:textId="7472F1EB" w:rsidR="007636E6" w:rsidRPr="00445681" w:rsidRDefault="007636E6" w:rsidP="007636E6">
            <w:pPr>
              <w:spacing w:before="80"/>
              <w:jc w:val="center"/>
              <w:rPr>
                <w:rFonts w:ascii="Tahoma" w:hAnsi="Tahoma" w:cs="Tahoma"/>
                <w:sz w:val="22"/>
              </w:rPr>
            </w:pPr>
            <w:r w:rsidRPr="00445681">
              <w:rPr>
                <w:rFonts w:ascii="Tahoma" w:hAnsi="Tahoma" w:cs="Tahoma"/>
                <w:sz w:val="22"/>
              </w:rPr>
              <w:t>NO MEETING</w:t>
            </w:r>
          </w:p>
        </w:tc>
      </w:tr>
    </w:tbl>
    <w:p w14:paraId="5D05F46E" w14:textId="78904169" w:rsidR="008B0ABF" w:rsidRPr="0027169B" w:rsidRDefault="00F92317" w:rsidP="0027169B">
      <w:pPr>
        <w:pStyle w:val="ListParagraph"/>
        <w:numPr>
          <w:ilvl w:val="0"/>
          <w:numId w:val="1"/>
        </w:numPr>
        <w:spacing w:before="180"/>
        <w:rPr>
          <w:rFonts w:ascii="Tahoma" w:hAnsi="Tahoma" w:cs="Tahoma"/>
          <w:sz w:val="22"/>
          <w:u w:val="single"/>
        </w:rPr>
      </w:pPr>
      <w:r w:rsidRPr="00445681">
        <w:rPr>
          <w:rFonts w:ascii="Tahoma" w:hAnsi="Tahoma" w:cs="Tahoma"/>
          <w:sz w:val="22"/>
          <w:u w:val="single"/>
        </w:rPr>
        <w:t>OLD BUSINESS</w:t>
      </w:r>
      <w:r w:rsidR="008609E3" w:rsidRPr="00445681">
        <w:rPr>
          <w:rFonts w:ascii="Tahoma" w:hAnsi="Tahoma" w:cs="Tahoma"/>
          <w:sz w:val="22"/>
        </w:rPr>
        <w:t xml:space="preserve"> </w:t>
      </w:r>
      <w:r w:rsidR="007B5960" w:rsidRPr="00445681">
        <w:rPr>
          <w:rFonts w:ascii="Tahoma" w:hAnsi="Tahoma" w:cs="Tahoma"/>
          <w:sz w:val="22"/>
        </w:rPr>
        <w:t>–</w:t>
      </w:r>
      <w:r w:rsidR="00CF018B">
        <w:rPr>
          <w:rFonts w:ascii="Tahoma" w:hAnsi="Tahoma" w:cs="Tahoma"/>
          <w:sz w:val="22"/>
        </w:rPr>
        <w:t xml:space="preserve"> </w:t>
      </w:r>
      <w:r w:rsidR="0027169B">
        <w:rPr>
          <w:rFonts w:ascii="Tahoma" w:hAnsi="Tahoma" w:cs="Tahoma"/>
          <w:sz w:val="22"/>
        </w:rPr>
        <w:t>NONE</w:t>
      </w:r>
    </w:p>
    <w:p w14:paraId="0CCA5537" w14:textId="0AB94FFE" w:rsidR="008B0ABF" w:rsidRPr="008B0ABF" w:rsidRDefault="00F92317" w:rsidP="008B0ABF">
      <w:pPr>
        <w:pStyle w:val="ListParagraph"/>
        <w:numPr>
          <w:ilvl w:val="0"/>
          <w:numId w:val="1"/>
        </w:numPr>
        <w:spacing w:before="120"/>
        <w:rPr>
          <w:rFonts w:ascii="Tahoma" w:hAnsi="Tahoma" w:cs="Tahoma"/>
          <w:sz w:val="22"/>
        </w:rPr>
      </w:pPr>
      <w:r w:rsidRPr="008F0691">
        <w:rPr>
          <w:rFonts w:ascii="Tahoma" w:hAnsi="Tahoma" w:cs="Tahoma"/>
          <w:sz w:val="22"/>
          <w:u w:val="single"/>
        </w:rPr>
        <w:t>NEW BUSINESS</w:t>
      </w:r>
      <w:r w:rsidR="00E81D74" w:rsidRPr="008F0691">
        <w:rPr>
          <w:rFonts w:ascii="Tahoma" w:hAnsi="Tahoma" w:cs="Tahoma"/>
          <w:sz w:val="22"/>
        </w:rPr>
        <w:t xml:space="preserve"> </w:t>
      </w:r>
      <w:r w:rsidR="002E3D69" w:rsidRPr="008F0691">
        <w:rPr>
          <w:rFonts w:ascii="Tahoma" w:hAnsi="Tahoma" w:cs="Tahoma"/>
          <w:sz w:val="22"/>
        </w:rPr>
        <w:t>–</w:t>
      </w:r>
      <w:r w:rsidR="00E81D74" w:rsidRPr="008F0691">
        <w:rPr>
          <w:rFonts w:ascii="Tahoma" w:hAnsi="Tahoma" w:cs="Tahoma"/>
          <w:sz w:val="22"/>
        </w:rPr>
        <w:t xml:space="preserve"> </w:t>
      </w:r>
      <w:r w:rsidR="008B0ABF">
        <w:rPr>
          <w:rFonts w:ascii="Tahoma" w:hAnsi="Tahoma" w:cs="Tahoma"/>
          <w:sz w:val="22"/>
        </w:rPr>
        <w:t>NONE</w:t>
      </w:r>
    </w:p>
    <w:p w14:paraId="290A46C8" w14:textId="621C4D10" w:rsidR="008B0ABF" w:rsidRDefault="00F92317" w:rsidP="008B0ABF">
      <w:pPr>
        <w:pStyle w:val="ListParagraph"/>
        <w:numPr>
          <w:ilvl w:val="0"/>
          <w:numId w:val="1"/>
        </w:numPr>
        <w:spacing w:before="180"/>
        <w:rPr>
          <w:rFonts w:ascii="Tahoma" w:hAnsi="Tahoma" w:cs="Tahoma"/>
          <w:sz w:val="22"/>
        </w:rPr>
      </w:pPr>
      <w:r w:rsidRPr="008F0691">
        <w:rPr>
          <w:rFonts w:ascii="Tahoma" w:hAnsi="Tahoma" w:cs="Tahoma"/>
          <w:sz w:val="22"/>
          <w:u w:val="single"/>
        </w:rPr>
        <w:t>REQUESTS FROM VISITORS</w:t>
      </w:r>
      <w:r w:rsidR="00EA7E95" w:rsidRPr="0027169B">
        <w:rPr>
          <w:rFonts w:ascii="Tahoma" w:hAnsi="Tahoma" w:cs="Tahoma"/>
          <w:sz w:val="22"/>
        </w:rPr>
        <w:t>:</w:t>
      </w:r>
      <w:r w:rsidR="008F0691" w:rsidRPr="0027169B">
        <w:rPr>
          <w:rFonts w:ascii="Tahoma" w:hAnsi="Tahoma" w:cs="Tahoma"/>
          <w:sz w:val="22"/>
        </w:rPr>
        <w:t xml:space="preserve"> </w:t>
      </w:r>
      <w:r w:rsidR="008F0691" w:rsidRPr="008F0691">
        <w:rPr>
          <w:rFonts w:ascii="Tahoma" w:hAnsi="Tahoma" w:cs="Tahoma"/>
          <w:sz w:val="22"/>
        </w:rPr>
        <w:t>NONE</w:t>
      </w:r>
    </w:p>
    <w:p w14:paraId="1E96164B" w14:textId="651AEBB1" w:rsidR="00E15B04" w:rsidRPr="00170135" w:rsidRDefault="00F92317" w:rsidP="00A40D79">
      <w:pPr>
        <w:pStyle w:val="ListParagraph"/>
        <w:numPr>
          <w:ilvl w:val="0"/>
          <w:numId w:val="1"/>
        </w:numPr>
        <w:spacing w:before="180"/>
        <w:rPr>
          <w:rFonts w:ascii="Tahoma" w:hAnsi="Tahoma" w:cs="Tahoma"/>
          <w:sz w:val="22"/>
        </w:rPr>
      </w:pPr>
      <w:r w:rsidRPr="00BD2989">
        <w:rPr>
          <w:rFonts w:ascii="Tahoma" w:hAnsi="Tahoma" w:cs="Tahoma"/>
          <w:sz w:val="22"/>
          <w:u w:val="single"/>
        </w:rPr>
        <w:t>ADJORNMENT</w:t>
      </w:r>
      <w:r w:rsidRPr="00BD2989">
        <w:rPr>
          <w:rFonts w:ascii="Tahoma" w:hAnsi="Tahoma" w:cs="Tahoma"/>
          <w:sz w:val="22"/>
        </w:rPr>
        <w:tab/>
      </w:r>
      <w:r w:rsidRPr="00BD2989">
        <w:rPr>
          <w:rFonts w:ascii="Tahoma" w:hAnsi="Tahoma" w:cs="Tahoma"/>
          <w:sz w:val="22"/>
        </w:rPr>
        <w:tab/>
      </w:r>
      <w:r w:rsidRPr="00BD2989">
        <w:rPr>
          <w:rFonts w:ascii="Tahoma" w:hAnsi="Tahoma" w:cs="Tahoma"/>
          <w:sz w:val="22"/>
        </w:rPr>
        <w:tab/>
      </w:r>
      <w:r w:rsidRPr="00BD2989">
        <w:rPr>
          <w:rFonts w:ascii="Tahoma" w:hAnsi="Tahoma" w:cs="Tahoma"/>
          <w:sz w:val="22"/>
        </w:rPr>
        <w:tab/>
      </w:r>
      <w:r w:rsidR="008B0ABF">
        <w:rPr>
          <w:rFonts w:ascii="Tahoma" w:hAnsi="Tahoma" w:cs="Tahoma"/>
          <w:sz w:val="22"/>
        </w:rPr>
        <w:tab/>
      </w:r>
      <w:r w:rsidR="002638DE" w:rsidRPr="00BD2989">
        <w:rPr>
          <w:rFonts w:ascii="Tahoma" w:hAnsi="Tahoma" w:cs="Tahoma"/>
          <w:sz w:val="22"/>
        </w:rPr>
        <w:tab/>
      </w:r>
      <w:proofErr w:type="gramStart"/>
      <w:r w:rsidR="00E15B04" w:rsidRPr="00170135">
        <w:rPr>
          <w:rFonts w:ascii="Tahoma" w:hAnsi="Tahoma" w:cs="Tahoma"/>
          <w:sz w:val="22"/>
        </w:rPr>
        <w:t>TIME:_</w:t>
      </w:r>
      <w:proofErr w:type="gramEnd"/>
      <w:r w:rsidR="00E15B04" w:rsidRPr="00170135">
        <w:rPr>
          <w:rFonts w:ascii="Tahoma" w:hAnsi="Tahoma" w:cs="Tahoma"/>
          <w:sz w:val="22"/>
        </w:rPr>
        <w:t>_____</w:t>
      </w:r>
      <w:proofErr w:type="gramStart"/>
      <w:r w:rsidR="00E15B04" w:rsidRPr="00170135">
        <w:rPr>
          <w:rFonts w:ascii="Tahoma" w:hAnsi="Tahoma" w:cs="Tahoma"/>
          <w:sz w:val="22"/>
        </w:rPr>
        <w:t>_</w:t>
      </w:r>
      <w:r w:rsidR="002638DE" w:rsidRPr="00170135">
        <w:rPr>
          <w:rFonts w:ascii="Tahoma" w:hAnsi="Tahoma" w:cs="Tahoma"/>
          <w:sz w:val="22"/>
        </w:rPr>
        <w:tab/>
      </w:r>
      <w:r w:rsidR="00E15B04" w:rsidRPr="00170135">
        <w:rPr>
          <w:rFonts w:ascii="Tahoma" w:hAnsi="Tahoma" w:cs="Tahoma"/>
          <w:sz w:val="22"/>
        </w:rPr>
        <w:tab/>
      </w:r>
      <w:r w:rsidRPr="00170135">
        <w:rPr>
          <w:rFonts w:ascii="Tahoma" w:hAnsi="Tahoma" w:cs="Tahoma"/>
          <w:sz w:val="22"/>
        </w:rPr>
        <w:t>MOTIO</w:t>
      </w:r>
      <w:r w:rsidR="002638DE" w:rsidRPr="00170135">
        <w:rPr>
          <w:rFonts w:ascii="Tahoma" w:hAnsi="Tahoma" w:cs="Tahoma"/>
          <w:sz w:val="22"/>
        </w:rPr>
        <w:t>N</w:t>
      </w:r>
      <w:proofErr w:type="gramEnd"/>
      <w:r w:rsidR="002638DE" w:rsidRPr="00170135">
        <w:rPr>
          <w:rFonts w:ascii="Tahoma" w:hAnsi="Tahoma" w:cs="Tahoma"/>
          <w:sz w:val="22"/>
        </w:rPr>
        <w:tab/>
      </w:r>
      <w:r w:rsidRPr="00170135">
        <w:rPr>
          <w:rFonts w:ascii="Tahoma" w:hAnsi="Tahoma" w:cs="Tahoma"/>
          <w:sz w:val="22"/>
        </w:rPr>
        <w:t>SECOND</w:t>
      </w:r>
    </w:p>
    <w:sectPr w:rsidR="00E15B04" w:rsidRPr="00170135" w:rsidSect="00CF0FEE">
      <w:pgSz w:w="12240" w:h="15840"/>
      <w:pgMar w:top="720" w:right="864" w:bottom="720" w:left="864" w:header="432" w:footer="43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C912DE" w14:textId="77777777" w:rsidR="00986C68" w:rsidRDefault="00986C68" w:rsidP="006A2EBF">
      <w:r>
        <w:separator/>
      </w:r>
    </w:p>
  </w:endnote>
  <w:endnote w:type="continuationSeparator" w:id="0">
    <w:p w14:paraId="206158E8" w14:textId="77777777" w:rsidR="00986C68" w:rsidRDefault="00986C68" w:rsidP="006A2E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BD8EA5" w14:textId="77777777" w:rsidR="00986C68" w:rsidRDefault="00986C68" w:rsidP="006A2EBF">
      <w:r>
        <w:separator/>
      </w:r>
    </w:p>
  </w:footnote>
  <w:footnote w:type="continuationSeparator" w:id="0">
    <w:p w14:paraId="597412B5" w14:textId="77777777" w:rsidR="00986C68" w:rsidRDefault="00986C68" w:rsidP="006A2E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A6F12"/>
    <w:multiLevelType w:val="hybridMultilevel"/>
    <w:tmpl w:val="97EA5BF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56D6E81"/>
    <w:multiLevelType w:val="hybridMultilevel"/>
    <w:tmpl w:val="3348B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427118"/>
    <w:multiLevelType w:val="hybridMultilevel"/>
    <w:tmpl w:val="3994364C"/>
    <w:lvl w:ilvl="0" w:tplc="75549C6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7AB6FA02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CD27D3"/>
    <w:multiLevelType w:val="hybridMultilevel"/>
    <w:tmpl w:val="7424E42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8B223F"/>
    <w:multiLevelType w:val="hybridMultilevel"/>
    <w:tmpl w:val="35ECEA4C"/>
    <w:lvl w:ilvl="0" w:tplc="A5A64548">
      <w:start w:val="1"/>
      <w:numFmt w:val="decimal"/>
      <w:lvlText w:val="%1."/>
      <w:lvlJc w:val="left"/>
      <w:pPr>
        <w:ind w:left="360" w:hanging="360"/>
      </w:pPr>
    </w:lvl>
    <w:lvl w:ilvl="1" w:tplc="6458E986">
      <w:start w:val="1"/>
      <w:numFmt w:val="upperLetter"/>
      <w:lvlText w:val="%2"/>
      <w:lvlJc w:val="left"/>
      <w:pPr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68044C"/>
    <w:multiLevelType w:val="hybridMultilevel"/>
    <w:tmpl w:val="FEB4C478"/>
    <w:lvl w:ilvl="0" w:tplc="7AB6FA0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6" w15:restartNumberingAfterBreak="0">
    <w:nsid w:val="58D371B9"/>
    <w:multiLevelType w:val="hybridMultilevel"/>
    <w:tmpl w:val="A2006C3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799685923">
    <w:abstractNumId w:val="2"/>
  </w:num>
  <w:num w:numId="2" w16cid:durableId="682561268">
    <w:abstractNumId w:val="6"/>
  </w:num>
  <w:num w:numId="3" w16cid:durableId="455568561">
    <w:abstractNumId w:val="0"/>
  </w:num>
  <w:num w:numId="4" w16cid:durableId="1783916969">
    <w:abstractNumId w:val="5"/>
  </w:num>
  <w:num w:numId="5" w16cid:durableId="685593102">
    <w:abstractNumId w:val="1"/>
  </w:num>
  <w:num w:numId="6" w16cid:durableId="1478837729">
    <w:abstractNumId w:val="4"/>
  </w:num>
  <w:num w:numId="7" w16cid:durableId="118764718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16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yIDSyAwNTEzNzRQ0lEKTi0uzszPAykwrgUANY4M3CwAAAA="/>
  </w:docVars>
  <w:rsids>
    <w:rsidRoot w:val="00153580"/>
    <w:rsid w:val="00001302"/>
    <w:rsid w:val="00003A6C"/>
    <w:rsid w:val="00003C22"/>
    <w:rsid w:val="00004E93"/>
    <w:rsid w:val="00013586"/>
    <w:rsid w:val="00013E8C"/>
    <w:rsid w:val="00020E5E"/>
    <w:rsid w:val="000213DD"/>
    <w:rsid w:val="00022428"/>
    <w:rsid w:val="00025216"/>
    <w:rsid w:val="00030969"/>
    <w:rsid w:val="00030BDD"/>
    <w:rsid w:val="0003159E"/>
    <w:rsid w:val="00037037"/>
    <w:rsid w:val="00037CB3"/>
    <w:rsid w:val="00040DC5"/>
    <w:rsid w:val="000567ED"/>
    <w:rsid w:val="00056877"/>
    <w:rsid w:val="00057064"/>
    <w:rsid w:val="000616FA"/>
    <w:rsid w:val="00064AEC"/>
    <w:rsid w:val="00065D56"/>
    <w:rsid w:val="000735FD"/>
    <w:rsid w:val="00073F2D"/>
    <w:rsid w:val="000774FC"/>
    <w:rsid w:val="00081D86"/>
    <w:rsid w:val="00084479"/>
    <w:rsid w:val="00086953"/>
    <w:rsid w:val="00092F0E"/>
    <w:rsid w:val="000965A5"/>
    <w:rsid w:val="00097275"/>
    <w:rsid w:val="000A2900"/>
    <w:rsid w:val="000A3019"/>
    <w:rsid w:val="000A4274"/>
    <w:rsid w:val="000A462B"/>
    <w:rsid w:val="000B4CBA"/>
    <w:rsid w:val="000B5FA3"/>
    <w:rsid w:val="000B6780"/>
    <w:rsid w:val="000B6DAC"/>
    <w:rsid w:val="000C0940"/>
    <w:rsid w:val="000C1821"/>
    <w:rsid w:val="000C57A5"/>
    <w:rsid w:val="000C6858"/>
    <w:rsid w:val="000D0E60"/>
    <w:rsid w:val="000D640E"/>
    <w:rsid w:val="00115D09"/>
    <w:rsid w:val="00120524"/>
    <w:rsid w:val="0012394A"/>
    <w:rsid w:val="00123963"/>
    <w:rsid w:val="001249CB"/>
    <w:rsid w:val="001271C5"/>
    <w:rsid w:val="00133E20"/>
    <w:rsid w:val="00143571"/>
    <w:rsid w:val="00143CDA"/>
    <w:rsid w:val="00147157"/>
    <w:rsid w:val="00150F7E"/>
    <w:rsid w:val="00153580"/>
    <w:rsid w:val="00161890"/>
    <w:rsid w:val="00165968"/>
    <w:rsid w:val="00167352"/>
    <w:rsid w:val="00170135"/>
    <w:rsid w:val="00172172"/>
    <w:rsid w:val="001760D3"/>
    <w:rsid w:val="00176BC1"/>
    <w:rsid w:val="001876A9"/>
    <w:rsid w:val="00193C7D"/>
    <w:rsid w:val="001970BF"/>
    <w:rsid w:val="0019756F"/>
    <w:rsid w:val="001A24F2"/>
    <w:rsid w:val="001A311C"/>
    <w:rsid w:val="001A69BF"/>
    <w:rsid w:val="001B031B"/>
    <w:rsid w:val="001B1434"/>
    <w:rsid w:val="001B3E86"/>
    <w:rsid w:val="001B49A9"/>
    <w:rsid w:val="001C32A2"/>
    <w:rsid w:val="001C41E6"/>
    <w:rsid w:val="001C6CC0"/>
    <w:rsid w:val="001C7A4B"/>
    <w:rsid w:val="001D196F"/>
    <w:rsid w:val="001D3C94"/>
    <w:rsid w:val="001D6E28"/>
    <w:rsid w:val="001E19BA"/>
    <w:rsid w:val="001E44A1"/>
    <w:rsid w:val="001F5003"/>
    <w:rsid w:val="001F5AC3"/>
    <w:rsid w:val="001F67AF"/>
    <w:rsid w:val="00206D36"/>
    <w:rsid w:val="00207144"/>
    <w:rsid w:val="00216989"/>
    <w:rsid w:val="0022051D"/>
    <w:rsid w:val="00221AA1"/>
    <w:rsid w:val="0022372B"/>
    <w:rsid w:val="00224FA3"/>
    <w:rsid w:val="00224FF5"/>
    <w:rsid w:val="002263B4"/>
    <w:rsid w:val="00230374"/>
    <w:rsid w:val="00231296"/>
    <w:rsid w:val="0023671E"/>
    <w:rsid w:val="00237F49"/>
    <w:rsid w:val="00240329"/>
    <w:rsid w:val="0025117F"/>
    <w:rsid w:val="00251A02"/>
    <w:rsid w:val="00253D4F"/>
    <w:rsid w:val="002605D9"/>
    <w:rsid w:val="002638DE"/>
    <w:rsid w:val="002668AB"/>
    <w:rsid w:val="0027169B"/>
    <w:rsid w:val="0027743F"/>
    <w:rsid w:val="00280DF5"/>
    <w:rsid w:val="00286193"/>
    <w:rsid w:val="00291985"/>
    <w:rsid w:val="00295AC7"/>
    <w:rsid w:val="00295CC3"/>
    <w:rsid w:val="00297000"/>
    <w:rsid w:val="002A50E6"/>
    <w:rsid w:val="002A6ABA"/>
    <w:rsid w:val="002B186C"/>
    <w:rsid w:val="002B1D14"/>
    <w:rsid w:val="002B2543"/>
    <w:rsid w:val="002B5BF2"/>
    <w:rsid w:val="002B5D31"/>
    <w:rsid w:val="002B6ADE"/>
    <w:rsid w:val="002C1182"/>
    <w:rsid w:val="002C70E0"/>
    <w:rsid w:val="002D0A6E"/>
    <w:rsid w:val="002D4002"/>
    <w:rsid w:val="002D4BC7"/>
    <w:rsid w:val="002D6302"/>
    <w:rsid w:val="002D7B1D"/>
    <w:rsid w:val="002E0150"/>
    <w:rsid w:val="002E166C"/>
    <w:rsid w:val="002E2121"/>
    <w:rsid w:val="002E2C24"/>
    <w:rsid w:val="002E3D69"/>
    <w:rsid w:val="002E6984"/>
    <w:rsid w:val="002E7B2F"/>
    <w:rsid w:val="002F5813"/>
    <w:rsid w:val="002F6C9F"/>
    <w:rsid w:val="003016F1"/>
    <w:rsid w:val="0030337D"/>
    <w:rsid w:val="00304C82"/>
    <w:rsid w:val="003131C6"/>
    <w:rsid w:val="00313A71"/>
    <w:rsid w:val="00313EB0"/>
    <w:rsid w:val="003162C2"/>
    <w:rsid w:val="003177EE"/>
    <w:rsid w:val="00320C39"/>
    <w:rsid w:val="003270B3"/>
    <w:rsid w:val="0033197F"/>
    <w:rsid w:val="00331991"/>
    <w:rsid w:val="00331CBA"/>
    <w:rsid w:val="00334D4C"/>
    <w:rsid w:val="003436F2"/>
    <w:rsid w:val="0034529E"/>
    <w:rsid w:val="00346EEE"/>
    <w:rsid w:val="00350B57"/>
    <w:rsid w:val="00351F4E"/>
    <w:rsid w:val="003578C7"/>
    <w:rsid w:val="00357A2E"/>
    <w:rsid w:val="00357F00"/>
    <w:rsid w:val="00360767"/>
    <w:rsid w:val="00373E29"/>
    <w:rsid w:val="00380732"/>
    <w:rsid w:val="00381CA5"/>
    <w:rsid w:val="003837D0"/>
    <w:rsid w:val="00386BD5"/>
    <w:rsid w:val="00390C35"/>
    <w:rsid w:val="003924E7"/>
    <w:rsid w:val="00394BA3"/>
    <w:rsid w:val="00394FA2"/>
    <w:rsid w:val="003966E7"/>
    <w:rsid w:val="003A5BFD"/>
    <w:rsid w:val="003A5CEA"/>
    <w:rsid w:val="003B2FE3"/>
    <w:rsid w:val="003B335A"/>
    <w:rsid w:val="003B5AEA"/>
    <w:rsid w:val="003B79B5"/>
    <w:rsid w:val="003C33F7"/>
    <w:rsid w:val="003D2206"/>
    <w:rsid w:val="003D3008"/>
    <w:rsid w:val="003D33AB"/>
    <w:rsid w:val="003E0275"/>
    <w:rsid w:val="003E0F58"/>
    <w:rsid w:val="003E162D"/>
    <w:rsid w:val="003E25CF"/>
    <w:rsid w:val="003E32C0"/>
    <w:rsid w:val="003E48E8"/>
    <w:rsid w:val="003F065C"/>
    <w:rsid w:val="004011D8"/>
    <w:rsid w:val="004034A3"/>
    <w:rsid w:val="00403B37"/>
    <w:rsid w:val="0040415B"/>
    <w:rsid w:val="00410F86"/>
    <w:rsid w:val="00411A0B"/>
    <w:rsid w:val="00414CC5"/>
    <w:rsid w:val="00415EF0"/>
    <w:rsid w:val="00424084"/>
    <w:rsid w:val="00424728"/>
    <w:rsid w:val="00435666"/>
    <w:rsid w:val="00435FF1"/>
    <w:rsid w:val="00436295"/>
    <w:rsid w:val="00436BFF"/>
    <w:rsid w:val="00441A91"/>
    <w:rsid w:val="00442E12"/>
    <w:rsid w:val="00445681"/>
    <w:rsid w:val="0044795C"/>
    <w:rsid w:val="004518DA"/>
    <w:rsid w:val="00453968"/>
    <w:rsid w:val="00453EEA"/>
    <w:rsid w:val="00454795"/>
    <w:rsid w:val="004571B9"/>
    <w:rsid w:val="004631B9"/>
    <w:rsid w:val="00466E37"/>
    <w:rsid w:val="00470DAD"/>
    <w:rsid w:val="004735E1"/>
    <w:rsid w:val="004779C9"/>
    <w:rsid w:val="00491769"/>
    <w:rsid w:val="004925C3"/>
    <w:rsid w:val="00496029"/>
    <w:rsid w:val="004968B6"/>
    <w:rsid w:val="00496BA0"/>
    <w:rsid w:val="004A26AE"/>
    <w:rsid w:val="004A6C61"/>
    <w:rsid w:val="004B0761"/>
    <w:rsid w:val="004B152A"/>
    <w:rsid w:val="004B2C64"/>
    <w:rsid w:val="004B44E6"/>
    <w:rsid w:val="004C5821"/>
    <w:rsid w:val="004D1A82"/>
    <w:rsid w:val="004D2467"/>
    <w:rsid w:val="004D3647"/>
    <w:rsid w:val="004D4D20"/>
    <w:rsid w:val="004E52E7"/>
    <w:rsid w:val="004F3F03"/>
    <w:rsid w:val="00503153"/>
    <w:rsid w:val="005045CF"/>
    <w:rsid w:val="005045DD"/>
    <w:rsid w:val="005119D0"/>
    <w:rsid w:val="00520D44"/>
    <w:rsid w:val="005212DC"/>
    <w:rsid w:val="00523040"/>
    <w:rsid w:val="00525914"/>
    <w:rsid w:val="005265B3"/>
    <w:rsid w:val="00536FD5"/>
    <w:rsid w:val="00537969"/>
    <w:rsid w:val="00542BEC"/>
    <w:rsid w:val="00547FC9"/>
    <w:rsid w:val="005546BF"/>
    <w:rsid w:val="00560E22"/>
    <w:rsid w:val="00562533"/>
    <w:rsid w:val="005652DB"/>
    <w:rsid w:val="005664A9"/>
    <w:rsid w:val="005813AB"/>
    <w:rsid w:val="00581654"/>
    <w:rsid w:val="00585033"/>
    <w:rsid w:val="005922A4"/>
    <w:rsid w:val="005923EC"/>
    <w:rsid w:val="00594E2B"/>
    <w:rsid w:val="00596334"/>
    <w:rsid w:val="005A18D3"/>
    <w:rsid w:val="005B33E7"/>
    <w:rsid w:val="005B5C60"/>
    <w:rsid w:val="005B6C9C"/>
    <w:rsid w:val="005C2777"/>
    <w:rsid w:val="005D2AE3"/>
    <w:rsid w:val="005E14CC"/>
    <w:rsid w:val="005E2097"/>
    <w:rsid w:val="005E4F0B"/>
    <w:rsid w:val="005F236A"/>
    <w:rsid w:val="005F39E9"/>
    <w:rsid w:val="005F58CD"/>
    <w:rsid w:val="00600A25"/>
    <w:rsid w:val="00601D3F"/>
    <w:rsid w:val="0060447C"/>
    <w:rsid w:val="00605234"/>
    <w:rsid w:val="0061658F"/>
    <w:rsid w:val="006206F9"/>
    <w:rsid w:val="006211FE"/>
    <w:rsid w:val="00627721"/>
    <w:rsid w:val="00636301"/>
    <w:rsid w:val="00641472"/>
    <w:rsid w:val="006432A4"/>
    <w:rsid w:val="00643E90"/>
    <w:rsid w:val="00646D6D"/>
    <w:rsid w:val="00647CB5"/>
    <w:rsid w:val="00652059"/>
    <w:rsid w:val="006521A8"/>
    <w:rsid w:val="00653814"/>
    <w:rsid w:val="00656259"/>
    <w:rsid w:val="006620E4"/>
    <w:rsid w:val="006712AF"/>
    <w:rsid w:val="00681256"/>
    <w:rsid w:val="0068227A"/>
    <w:rsid w:val="00682BCD"/>
    <w:rsid w:val="00684E12"/>
    <w:rsid w:val="00694CBA"/>
    <w:rsid w:val="006A2BB6"/>
    <w:rsid w:val="006A2EBF"/>
    <w:rsid w:val="006A57C8"/>
    <w:rsid w:val="006A6C82"/>
    <w:rsid w:val="006B2EAF"/>
    <w:rsid w:val="006B4130"/>
    <w:rsid w:val="006B5C15"/>
    <w:rsid w:val="006B5E93"/>
    <w:rsid w:val="006C58EC"/>
    <w:rsid w:val="006D0804"/>
    <w:rsid w:val="006D0879"/>
    <w:rsid w:val="006D404D"/>
    <w:rsid w:val="006E1964"/>
    <w:rsid w:val="006E2A19"/>
    <w:rsid w:val="006E67BB"/>
    <w:rsid w:val="006F0AB4"/>
    <w:rsid w:val="006F0F07"/>
    <w:rsid w:val="006F5FEE"/>
    <w:rsid w:val="006F7B34"/>
    <w:rsid w:val="0070688C"/>
    <w:rsid w:val="007079B5"/>
    <w:rsid w:val="00714ED1"/>
    <w:rsid w:val="007253D2"/>
    <w:rsid w:val="00726D09"/>
    <w:rsid w:val="007354C5"/>
    <w:rsid w:val="00736085"/>
    <w:rsid w:val="00745F3D"/>
    <w:rsid w:val="00746955"/>
    <w:rsid w:val="00752118"/>
    <w:rsid w:val="00755F6D"/>
    <w:rsid w:val="00761278"/>
    <w:rsid w:val="007636E6"/>
    <w:rsid w:val="00773603"/>
    <w:rsid w:val="00775E8E"/>
    <w:rsid w:val="007773C1"/>
    <w:rsid w:val="00780705"/>
    <w:rsid w:val="0078481C"/>
    <w:rsid w:val="0078504F"/>
    <w:rsid w:val="00786F50"/>
    <w:rsid w:val="007922DC"/>
    <w:rsid w:val="00797476"/>
    <w:rsid w:val="007B5960"/>
    <w:rsid w:val="007C4245"/>
    <w:rsid w:val="007C699C"/>
    <w:rsid w:val="007D3A94"/>
    <w:rsid w:val="007D4281"/>
    <w:rsid w:val="007D4CC4"/>
    <w:rsid w:val="007E00F2"/>
    <w:rsid w:val="007E0C91"/>
    <w:rsid w:val="007E0E3D"/>
    <w:rsid w:val="007E0FEC"/>
    <w:rsid w:val="007E1462"/>
    <w:rsid w:val="007E4793"/>
    <w:rsid w:val="007E79CB"/>
    <w:rsid w:val="007F53D1"/>
    <w:rsid w:val="00804BF1"/>
    <w:rsid w:val="00805BAC"/>
    <w:rsid w:val="0081015C"/>
    <w:rsid w:val="00811EF1"/>
    <w:rsid w:val="00813A3C"/>
    <w:rsid w:val="00815639"/>
    <w:rsid w:val="00822798"/>
    <w:rsid w:val="00827538"/>
    <w:rsid w:val="00830291"/>
    <w:rsid w:val="008307D0"/>
    <w:rsid w:val="00846754"/>
    <w:rsid w:val="008470E9"/>
    <w:rsid w:val="008524EF"/>
    <w:rsid w:val="00855A51"/>
    <w:rsid w:val="00857AD1"/>
    <w:rsid w:val="008609E3"/>
    <w:rsid w:val="008637DF"/>
    <w:rsid w:val="0086470D"/>
    <w:rsid w:val="00864E35"/>
    <w:rsid w:val="00866B87"/>
    <w:rsid w:val="00871509"/>
    <w:rsid w:val="0087647A"/>
    <w:rsid w:val="008769EE"/>
    <w:rsid w:val="008804D2"/>
    <w:rsid w:val="00880770"/>
    <w:rsid w:val="00882B60"/>
    <w:rsid w:val="00892AEF"/>
    <w:rsid w:val="008A1A4D"/>
    <w:rsid w:val="008B0ABF"/>
    <w:rsid w:val="008B1217"/>
    <w:rsid w:val="008B3AD4"/>
    <w:rsid w:val="008C0868"/>
    <w:rsid w:val="008C32C7"/>
    <w:rsid w:val="008D2137"/>
    <w:rsid w:val="008D271A"/>
    <w:rsid w:val="008D4211"/>
    <w:rsid w:val="008D7476"/>
    <w:rsid w:val="008E2FB0"/>
    <w:rsid w:val="008F035B"/>
    <w:rsid w:val="008F0691"/>
    <w:rsid w:val="008F1FF9"/>
    <w:rsid w:val="008F56D3"/>
    <w:rsid w:val="00900339"/>
    <w:rsid w:val="009014FD"/>
    <w:rsid w:val="009053A1"/>
    <w:rsid w:val="00905618"/>
    <w:rsid w:val="00905D8A"/>
    <w:rsid w:val="00911478"/>
    <w:rsid w:val="00911809"/>
    <w:rsid w:val="0091687A"/>
    <w:rsid w:val="009173CA"/>
    <w:rsid w:val="00920EB1"/>
    <w:rsid w:val="00921453"/>
    <w:rsid w:val="0092576F"/>
    <w:rsid w:val="00930957"/>
    <w:rsid w:val="00935E09"/>
    <w:rsid w:val="00941034"/>
    <w:rsid w:val="00942563"/>
    <w:rsid w:val="0094493B"/>
    <w:rsid w:val="009461F4"/>
    <w:rsid w:val="009520FC"/>
    <w:rsid w:val="009532F0"/>
    <w:rsid w:val="009713B4"/>
    <w:rsid w:val="0097394B"/>
    <w:rsid w:val="00975774"/>
    <w:rsid w:val="00980AE8"/>
    <w:rsid w:val="00981F95"/>
    <w:rsid w:val="0098264B"/>
    <w:rsid w:val="009854D6"/>
    <w:rsid w:val="00986C68"/>
    <w:rsid w:val="00987DD1"/>
    <w:rsid w:val="009938D4"/>
    <w:rsid w:val="009941A8"/>
    <w:rsid w:val="0099514E"/>
    <w:rsid w:val="00997459"/>
    <w:rsid w:val="009A29BB"/>
    <w:rsid w:val="009A457F"/>
    <w:rsid w:val="009B089A"/>
    <w:rsid w:val="009B39F8"/>
    <w:rsid w:val="009B4213"/>
    <w:rsid w:val="009D3312"/>
    <w:rsid w:val="009D71A0"/>
    <w:rsid w:val="009E1955"/>
    <w:rsid w:val="009E196D"/>
    <w:rsid w:val="009E4961"/>
    <w:rsid w:val="009F4B6F"/>
    <w:rsid w:val="00A0008E"/>
    <w:rsid w:val="00A00D97"/>
    <w:rsid w:val="00A1213B"/>
    <w:rsid w:val="00A17FD5"/>
    <w:rsid w:val="00A20591"/>
    <w:rsid w:val="00A23EC9"/>
    <w:rsid w:val="00A256EF"/>
    <w:rsid w:val="00A356F6"/>
    <w:rsid w:val="00A35BF9"/>
    <w:rsid w:val="00A378A4"/>
    <w:rsid w:val="00A40D79"/>
    <w:rsid w:val="00A42310"/>
    <w:rsid w:val="00A44CCB"/>
    <w:rsid w:val="00A45556"/>
    <w:rsid w:val="00A532D4"/>
    <w:rsid w:val="00A56D7A"/>
    <w:rsid w:val="00A6398E"/>
    <w:rsid w:val="00A63A48"/>
    <w:rsid w:val="00A6462E"/>
    <w:rsid w:val="00A7234B"/>
    <w:rsid w:val="00A72783"/>
    <w:rsid w:val="00A74397"/>
    <w:rsid w:val="00A772AA"/>
    <w:rsid w:val="00A81772"/>
    <w:rsid w:val="00A83184"/>
    <w:rsid w:val="00A92FF9"/>
    <w:rsid w:val="00A944F6"/>
    <w:rsid w:val="00A96E9F"/>
    <w:rsid w:val="00A96EBC"/>
    <w:rsid w:val="00AA0265"/>
    <w:rsid w:val="00AA4AB3"/>
    <w:rsid w:val="00AA4CF5"/>
    <w:rsid w:val="00AA7430"/>
    <w:rsid w:val="00AB6D91"/>
    <w:rsid w:val="00AD035C"/>
    <w:rsid w:val="00AD0742"/>
    <w:rsid w:val="00AD2F39"/>
    <w:rsid w:val="00AD77F9"/>
    <w:rsid w:val="00AE5FC0"/>
    <w:rsid w:val="00AE6F29"/>
    <w:rsid w:val="00B05EEB"/>
    <w:rsid w:val="00B06C51"/>
    <w:rsid w:val="00B07B86"/>
    <w:rsid w:val="00B11C07"/>
    <w:rsid w:val="00B17CC4"/>
    <w:rsid w:val="00B2301F"/>
    <w:rsid w:val="00B230F0"/>
    <w:rsid w:val="00B242D4"/>
    <w:rsid w:val="00B2533D"/>
    <w:rsid w:val="00B30E95"/>
    <w:rsid w:val="00B34293"/>
    <w:rsid w:val="00B4279A"/>
    <w:rsid w:val="00B46D78"/>
    <w:rsid w:val="00B55E18"/>
    <w:rsid w:val="00B60113"/>
    <w:rsid w:val="00B60DC9"/>
    <w:rsid w:val="00B618E5"/>
    <w:rsid w:val="00B73CFB"/>
    <w:rsid w:val="00B7523A"/>
    <w:rsid w:val="00B76150"/>
    <w:rsid w:val="00B76617"/>
    <w:rsid w:val="00B76C01"/>
    <w:rsid w:val="00B80E4B"/>
    <w:rsid w:val="00B81B30"/>
    <w:rsid w:val="00B90E71"/>
    <w:rsid w:val="00BA0786"/>
    <w:rsid w:val="00BA1554"/>
    <w:rsid w:val="00BA17DC"/>
    <w:rsid w:val="00BA35BC"/>
    <w:rsid w:val="00BA3A9E"/>
    <w:rsid w:val="00BA6C3F"/>
    <w:rsid w:val="00BC0E59"/>
    <w:rsid w:val="00BC4834"/>
    <w:rsid w:val="00BD00D3"/>
    <w:rsid w:val="00BD227D"/>
    <w:rsid w:val="00BD22FB"/>
    <w:rsid w:val="00BD2989"/>
    <w:rsid w:val="00BD795B"/>
    <w:rsid w:val="00BE2FF2"/>
    <w:rsid w:val="00BE5F11"/>
    <w:rsid w:val="00BE7CD1"/>
    <w:rsid w:val="00BF1199"/>
    <w:rsid w:val="00BF36D4"/>
    <w:rsid w:val="00C03A64"/>
    <w:rsid w:val="00C03FB9"/>
    <w:rsid w:val="00C04061"/>
    <w:rsid w:val="00C12172"/>
    <w:rsid w:val="00C1544D"/>
    <w:rsid w:val="00C178B8"/>
    <w:rsid w:val="00C17FC9"/>
    <w:rsid w:val="00C213BD"/>
    <w:rsid w:val="00C34727"/>
    <w:rsid w:val="00C34B20"/>
    <w:rsid w:val="00C36FFA"/>
    <w:rsid w:val="00C41CC1"/>
    <w:rsid w:val="00C45399"/>
    <w:rsid w:val="00C47061"/>
    <w:rsid w:val="00C546C6"/>
    <w:rsid w:val="00C6643C"/>
    <w:rsid w:val="00C72819"/>
    <w:rsid w:val="00C76310"/>
    <w:rsid w:val="00C763C5"/>
    <w:rsid w:val="00C87C10"/>
    <w:rsid w:val="00C929D3"/>
    <w:rsid w:val="00C97620"/>
    <w:rsid w:val="00CA1307"/>
    <w:rsid w:val="00CA2C2E"/>
    <w:rsid w:val="00CA6C18"/>
    <w:rsid w:val="00CA7CDC"/>
    <w:rsid w:val="00CB154C"/>
    <w:rsid w:val="00CB1F62"/>
    <w:rsid w:val="00CB2A5C"/>
    <w:rsid w:val="00CB4C80"/>
    <w:rsid w:val="00CC2FE7"/>
    <w:rsid w:val="00CC3656"/>
    <w:rsid w:val="00CC68F2"/>
    <w:rsid w:val="00CC700B"/>
    <w:rsid w:val="00CD13A7"/>
    <w:rsid w:val="00CD1B56"/>
    <w:rsid w:val="00CD7FB5"/>
    <w:rsid w:val="00CE0F98"/>
    <w:rsid w:val="00CE1C43"/>
    <w:rsid w:val="00CF018B"/>
    <w:rsid w:val="00CF0FEE"/>
    <w:rsid w:val="00CF3276"/>
    <w:rsid w:val="00CF723B"/>
    <w:rsid w:val="00CF780A"/>
    <w:rsid w:val="00D129CA"/>
    <w:rsid w:val="00D149F8"/>
    <w:rsid w:val="00D16207"/>
    <w:rsid w:val="00D24429"/>
    <w:rsid w:val="00D26628"/>
    <w:rsid w:val="00D32D23"/>
    <w:rsid w:val="00D3340C"/>
    <w:rsid w:val="00D348D2"/>
    <w:rsid w:val="00D361A1"/>
    <w:rsid w:val="00D363EA"/>
    <w:rsid w:val="00D43CB0"/>
    <w:rsid w:val="00D531D3"/>
    <w:rsid w:val="00D56490"/>
    <w:rsid w:val="00D60040"/>
    <w:rsid w:val="00D60214"/>
    <w:rsid w:val="00D60AC1"/>
    <w:rsid w:val="00D73036"/>
    <w:rsid w:val="00D736DC"/>
    <w:rsid w:val="00D825D9"/>
    <w:rsid w:val="00D82E74"/>
    <w:rsid w:val="00D852EF"/>
    <w:rsid w:val="00D85BDC"/>
    <w:rsid w:val="00D87724"/>
    <w:rsid w:val="00D90800"/>
    <w:rsid w:val="00D92619"/>
    <w:rsid w:val="00D943FF"/>
    <w:rsid w:val="00D9635A"/>
    <w:rsid w:val="00D97FB0"/>
    <w:rsid w:val="00DA5566"/>
    <w:rsid w:val="00DA6765"/>
    <w:rsid w:val="00DB4D5D"/>
    <w:rsid w:val="00DE0323"/>
    <w:rsid w:val="00DE0A96"/>
    <w:rsid w:val="00DE18AF"/>
    <w:rsid w:val="00DE539B"/>
    <w:rsid w:val="00DF7A88"/>
    <w:rsid w:val="00E0194C"/>
    <w:rsid w:val="00E030C4"/>
    <w:rsid w:val="00E03C3F"/>
    <w:rsid w:val="00E0466D"/>
    <w:rsid w:val="00E15B04"/>
    <w:rsid w:val="00E20DD6"/>
    <w:rsid w:val="00E21A63"/>
    <w:rsid w:val="00E23D4B"/>
    <w:rsid w:val="00E25E88"/>
    <w:rsid w:val="00E275F1"/>
    <w:rsid w:val="00E40D4A"/>
    <w:rsid w:val="00E42C50"/>
    <w:rsid w:val="00E4361F"/>
    <w:rsid w:val="00E4363D"/>
    <w:rsid w:val="00E44707"/>
    <w:rsid w:val="00E50153"/>
    <w:rsid w:val="00E502D8"/>
    <w:rsid w:val="00E50BE1"/>
    <w:rsid w:val="00E5597E"/>
    <w:rsid w:val="00E61F90"/>
    <w:rsid w:val="00E64096"/>
    <w:rsid w:val="00E662A7"/>
    <w:rsid w:val="00E70247"/>
    <w:rsid w:val="00E70365"/>
    <w:rsid w:val="00E76F7B"/>
    <w:rsid w:val="00E81D74"/>
    <w:rsid w:val="00E82D63"/>
    <w:rsid w:val="00E864D4"/>
    <w:rsid w:val="00E86F45"/>
    <w:rsid w:val="00E87ACD"/>
    <w:rsid w:val="00E87F7C"/>
    <w:rsid w:val="00E91209"/>
    <w:rsid w:val="00E970CD"/>
    <w:rsid w:val="00EA0EB9"/>
    <w:rsid w:val="00EA7E95"/>
    <w:rsid w:val="00EB0191"/>
    <w:rsid w:val="00EB1526"/>
    <w:rsid w:val="00EB2C11"/>
    <w:rsid w:val="00EC1256"/>
    <w:rsid w:val="00ED0C9B"/>
    <w:rsid w:val="00ED38D0"/>
    <w:rsid w:val="00ED473C"/>
    <w:rsid w:val="00ED5E71"/>
    <w:rsid w:val="00ED71DD"/>
    <w:rsid w:val="00ED7E4E"/>
    <w:rsid w:val="00EE3940"/>
    <w:rsid w:val="00EF23E6"/>
    <w:rsid w:val="00F01ACE"/>
    <w:rsid w:val="00F07EA0"/>
    <w:rsid w:val="00F22DCF"/>
    <w:rsid w:val="00F23D21"/>
    <w:rsid w:val="00F2670A"/>
    <w:rsid w:val="00F26A60"/>
    <w:rsid w:val="00F31853"/>
    <w:rsid w:val="00F426A3"/>
    <w:rsid w:val="00F42A2D"/>
    <w:rsid w:val="00F45835"/>
    <w:rsid w:val="00F559C9"/>
    <w:rsid w:val="00F56A93"/>
    <w:rsid w:val="00F635F1"/>
    <w:rsid w:val="00F67F7A"/>
    <w:rsid w:val="00F8059D"/>
    <w:rsid w:val="00F83A95"/>
    <w:rsid w:val="00F86D64"/>
    <w:rsid w:val="00F9111D"/>
    <w:rsid w:val="00F92198"/>
    <w:rsid w:val="00F92317"/>
    <w:rsid w:val="00F92683"/>
    <w:rsid w:val="00F966C7"/>
    <w:rsid w:val="00F96CB7"/>
    <w:rsid w:val="00FA0DAB"/>
    <w:rsid w:val="00FA19FF"/>
    <w:rsid w:val="00FA5469"/>
    <w:rsid w:val="00FA7FBC"/>
    <w:rsid w:val="00FB1AFA"/>
    <w:rsid w:val="00FB1B3A"/>
    <w:rsid w:val="00FC2617"/>
    <w:rsid w:val="00FC5411"/>
    <w:rsid w:val="00FD5865"/>
    <w:rsid w:val="00FD76A8"/>
    <w:rsid w:val="00FE0838"/>
    <w:rsid w:val="00FE19C7"/>
    <w:rsid w:val="00FE4D4D"/>
    <w:rsid w:val="00FE71BE"/>
    <w:rsid w:val="00FF20A0"/>
    <w:rsid w:val="00FF3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416769"/>
    <o:shapelayout v:ext="edit">
      <o:idmap v:ext="edit" data="1"/>
    </o:shapelayout>
  </w:shapeDefaults>
  <w:decimalSymbol w:val="."/>
  <w:listSeparator w:val=","/>
  <w14:docId w14:val="430457CB"/>
  <w15:docId w15:val="{64CABABC-0328-4301-9D4F-96279BA1E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74FC"/>
  </w:style>
  <w:style w:type="paragraph" w:styleId="Heading1">
    <w:name w:val="heading 1"/>
    <w:basedOn w:val="Normal"/>
    <w:next w:val="Normal"/>
    <w:rsid w:val="000774FC"/>
    <w:pPr>
      <w:keepNext/>
      <w:ind w:left="2160"/>
      <w:outlineLvl w:val="0"/>
    </w:pPr>
    <w:rPr>
      <w:rFonts w:ascii="Tempus Sans ITC" w:hAnsi="Tempus Sans ITC"/>
      <w:sz w:val="24"/>
    </w:rPr>
  </w:style>
  <w:style w:type="paragraph" w:styleId="Heading2">
    <w:name w:val="heading 2"/>
    <w:basedOn w:val="Normal"/>
    <w:next w:val="Normal"/>
    <w:rsid w:val="000774FC"/>
    <w:pPr>
      <w:keepNext/>
      <w:ind w:left="2160"/>
      <w:jc w:val="center"/>
      <w:outlineLvl w:val="1"/>
    </w:pPr>
    <w:rPr>
      <w:rFonts w:ascii="Tempus Sans ITC" w:hAnsi="Tempus Sans ITC"/>
      <w:sz w:val="24"/>
    </w:rPr>
  </w:style>
  <w:style w:type="paragraph" w:styleId="Heading3">
    <w:name w:val="heading 3"/>
    <w:basedOn w:val="Normal"/>
    <w:next w:val="Normal"/>
    <w:qFormat/>
    <w:rsid w:val="000774FC"/>
    <w:pPr>
      <w:keepNext/>
      <w:ind w:left="360"/>
      <w:outlineLvl w:val="2"/>
    </w:pPr>
    <w:rPr>
      <w:rFonts w:ascii="Tempus Sans ITC" w:hAnsi="Tempus Sans ITC"/>
      <w:sz w:val="24"/>
    </w:rPr>
  </w:style>
  <w:style w:type="paragraph" w:styleId="Heading4">
    <w:name w:val="heading 4"/>
    <w:basedOn w:val="Normal"/>
    <w:next w:val="Normal"/>
    <w:qFormat/>
    <w:rsid w:val="000774FC"/>
    <w:pPr>
      <w:keepNext/>
      <w:outlineLvl w:val="3"/>
    </w:pPr>
    <w:rPr>
      <w:rFonts w:ascii="Tempus Sans ITC" w:hAnsi="Tempus Sans ITC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774FC"/>
    <w:pPr>
      <w:jc w:val="center"/>
    </w:pPr>
    <w:rPr>
      <w:rFonts w:ascii="Tempus Sans ITC" w:hAnsi="Tempus Sans ITC"/>
      <w:sz w:val="24"/>
    </w:rPr>
  </w:style>
  <w:style w:type="paragraph" w:styleId="DocumentMap">
    <w:name w:val="Document Map"/>
    <w:basedOn w:val="Normal"/>
    <w:semiHidden/>
    <w:rsid w:val="000774FC"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link w:val="HeaderChar"/>
    <w:rsid w:val="006A2E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A2EBF"/>
  </w:style>
  <w:style w:type="paragraph" w:styleId="Footer">
    <w:name w:val="footer"/>
    <w:basedOn w:val="Normal"/>
    <w:link w:val="FooterChar"/>
    <w:rsid w:val="006A2E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A2EBF"/>
  </w:style>
  <w:style w:type="paragraph" w:styleId="ListParagraph">
    <w:name w:val="List Paragraph"/>
    <w:basedOn w:val="Normal"/>
    <w:uiPriority w:val="34"/>
    <w:qFormat/>
    <w:rsid w:val="009713B4"/>
    <w:pPr>
      <w:ind w:left="720"/>
    </w:pPr>
  </w:style>
  <w:style w:type="character" w:styleId="SubtleEmphasis">
    <w:name w:val="Subtle Emphasis"/>
    <w:basedOn w:val="DefaultParagraphFont"/>
    <w:uiPriority w:val="19"/>
    <w:rsid w:val="006521A8"/>
    <w:rPr>
      <w:i/>
      <w:iCs/>
      <w:color w:val="808080" w:themeColor="text1" w:themeTint="7F"/>
    </w:rPr>
  </w:style>
  <w:style w:type="table" w:styleId="TableGrid">
    <w:name w:val="Table Grid"/>
    <w:basedOn w:val="TableNormal"/>
    <w:rsid w:val="00A23E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3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E22D9D-0D0F-49FD-BF49-74FFE7A5E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10</Words>
  <Characters>1191</Characters>
  <Application>Microsoft Office Word</Application>
  <DocSecurity>0</DocSecurity>
  <Lines>4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SHINGTON TOWNSHIP COUNCIL</vt:lpstr>
    </vt:vector>
  </TitlesOfParts>
  <Company>Microsoft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HINGTON TOWNSHIP COUNCIL</dc:title>
  <dc:creator>Deborah L. Anthony</dc:creator>
  <cp:lastModifiedBy>Norm Willow</cp:lastModifiedBy>
  <cp:revision>5</cp:revision>
  <cp:lastPrinted>2025-12-15T20:40:00Z</cp:lastPrinted>
  <dcterms:created xsi:type="dcterms:W3CDTF">2026-01-19T17:27:00Z</dcterms:created>
  <dcterms:modified xsi:type="dcterms:W3CDTF">2026-01-19T20:43:00Z</dcterms:modified>
</cp:coreProperties>
</file>